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4FC561" w14:textId="77777777" w:rsidR="00DE419C" w:rsidRDefault="00DE419C" w:rsidP="00DE419C">
      <w:pPr>
        <w:pStyle w:val="NoSpacing"/>
        <w:jc w:val="center"/>
        <w:rPr>
          <w:rFonts w:ascii="Times New Roman" w:eastAsia="Times New Roman" w:hAnsi="Times New Roman" w:cs="Times New Roman"/>
          <w:b/>
          <w:bCs/>
          <w:color w:val="365F91" w:themeColor="accent1" w:themeShade="BF"/>
          <w:lang w:eastAsia="en-JM"/>
        </w:rPr>
      </w:pPr>
      <w:bookmarkStart w:id="0" w:name="_GoBack"/>
      <w:bookmarkEnd w:id="0"/>
    </w:p>
    <w:p w14:paraId="49137A35" w14:textId="641A4ED9" w:rsidR="00EF56BF" w:rsidRPr="005607A4" w:rsidRDefault="00315776" w:rsidP="00DE419C">
      <w:pPr>
        <w:pStyle w:val="NoSpacing"/>
        <w:spacing w:before="240"/>
        <w:jc w:val="center"/>
        <w:rPr>
          <w:rFonts w:ascii="Times New Roman" w:hAnsi="Times New Roman" w:cs="Times New Roman"/>
          <w:b/>
          <w:bCs/>
          <w:smallCaps/>
          <w:color w:val="365F91" w:themeColor="accent1" w:themeShade="BF"/>
        </w:rPr>
      </w:pPr>
      <w:r w:rsidRPr="005607A4">
        <w:rPr>
          <w:rFonts w:ascii="Times New Roman" w:eastAsia="Times New Roman" w:hAnsi="Times New Roman" w:cs="Times New Roman"/>
          <w:b/>
          <w:bCs/>
          <w:color w:val="365F91" w:themeColor="accent1" w:themeShade="BF"/>
          <w:lang w:eastAsia="en-JM"/>
        </w:rPr>
        <w:t>Politically Exposed Person</w:t>
      </w:r>
      <w:r w:rsidRPr="005607A4">
        <w:rPr>
          <w:rFonts w:ascii="Times New Roman" w:eastAsiaTheme="majorEastAsia" w:hAnsi="Times New Roman" w:cs="Times New Roman"/>
          <w:b/>
          <w:bCs/>
          <w:color w:val="365F91" w:themeColor="accent1" w:themeShade="BF"/>
        </w:rPr>
        <w:t xml:space="preserve"> (PEP) </w:t>
      </w:r>
      <w:r w:rsidR="00303AFE">
        <w:rPr>
          <w:rFonts w:ascii="Times New Roman" w:eastAsiaTheme="majorEastAsia" w:hAnsi="Times New Roman" w:cs="Times New Roman"/>
          <w:b/>
          <w:bCs/>
          <w:color w:val="365F91" w:themeColor="accent1" w:themeShade="BF"/>
        </w:rPr>
        <w:t>Self-</w:t>
      </w:r>
      <w:r w:rsidRPr="005607A4">
        <w:rPr>
          <w:rFonts w:ascii="Times New Roman" w:eastAsiaTheme="majorEastAsia" w:hAnsi="Times New Roman" w:cs="Times New Roman"/>
          <w:b/>
          <w:bCs/>
          <w:color w:val="365F91" w:themeColor="accent1" w:themeShade="BF"/>
        </w:rPr>
        <w:t>Declaration Form</w:t>
      </w:r>
      <w:r w:rsidRPr="005607A4">
        <w:rPr>
          <w:rFonts w:ascii="Times New Roman" w:hAnsi="Times New Roman" w:cs="Times New Roman"/>
          <w:b/>
          <w:bCs/>
          <w:smallCaps/>
          <w:color w:val="365F91" w:themeColor="accent1" w:themeShade="BF"/>
        </w:rPr>
        <w:t xml:space="preserve"> </w:t>
      </w:r>
    </w:p>
    <w:p w14:paraId="5ADC1852" w14:textId="77777777" w:rsidR="0029185B" w:rsidRDefault="0029185B" w:rsidP="0029185B">
      <w:pPr>
        <w:pStyle w:val="NoSpacing"/>
        <w:rPr>
          <w:rFonts w:ascii="Times New Roman" w:hAnsi="Times New Roman" w:cs="Times New Roman"/>
        </w:rPr>
      </w:pPr>
    </w:p>
    <w:p w14:paraId="34F4DD7A" w14:textId="0F13BE03" w:rsidR="005A7093" w:rsidRPr="00CF1001" w:rsidRDefault="00303AFE" w:rsidP="00DE419C">
      <w:pPr>
        <w:spacing w:after="0" w:line="240" w:lineRule="auto"/>
        <w:ind w:left="-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0173A">
        <w:rPr>
          <w:rFonts w:ascii="Times New Roman" w:hAnsi="Times New Roman" w:cs="Times New Roman"/>
          <w:sz w:val="24"/>
          <w:szCs w:val="24"/>
        </w:rPr>
        <w:t>The Charities Regulations, 2022, requires the Charities Authority to determine whether a person connected</w:t>
      </w:r>
      <w:r w:rsidRPr="00CF1001">
        <w:rPr>
          <w:rFonts w:ascii="Times New Roman" w:hAnsi="Times New Roman" w:cs="Times New Roman"/>
          <w:sz w:val="24"/>
          <w:szCs w:val="24"/>
        </w:rPr>
        <w:t xml:space="preserve"> with a registered charitable organization is a politically exposed person (PEP), whether domestically or internationally.</w:t>
      </w:r>
    </w:p>
    <w:p w14:paraId="33E66663" w14:textId="77777777" w:rsidR="00303AFE" w:rsidRPr="00CF1001" w:rsidRDefault="00303AFE" w:rsidP="000E394E">
      <w:pPr>
        <w:spacing w:after="0" w:line="240" w:lineRule="auto"/>
        <w:ind w:left="-540"/>
        <w:contextualSpacing/>
        <w:rPr>
          <w:rFonts w:ascii="Times New Roman" w:hAnsi="Times New Roman" w:cs="Times New Roman"/>
          <w:sz w:val="24"/>
          <w:szCs w:val="24"/>
        </w:rPr>
      </w:pPr>
    </w:p>
    <w:p w14:paraId="6DB1D5B1" w14:textId="39EB4110" w:rsidR="00AE07D1" w:rsidRPr="00CF1001" w:rsidRDefault="00AE07D1" w:rsidP="000E394E">
      <w:pPr>
        <w:spacing w:after="0" w:line="240" w:lineRule="auto"/>
        <w:ind w:left="-54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>Please read the below definition carefully, select the relevant alternative</w:t>
      </w:r>
      <w:r w:rsidR="005607A4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 overleaf</w:t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>, sign and date this form and return the form to our offices.</w:t>
      </w:r>
    </w:p>
    <w:p w14:paraId="5DEA4929" w14:textId="77777777" w:rsidR="001C7129" w:rsidRPr="00CF1001" w:rsidRDefault="001C7129" w:rsidP="000E394E">
      <w:pPr>
        <w:spacing w:after="0" w:line="240" w:lineRule="auto"/>
        <w:ind w:left="-540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</w:p>
    <w:p w14:paraId="20F8AE7B" w14:textId="2856ED3D" w:rsidR="00BD3F9D" w:rsidRPr="00CF1001" w:rsidRDefault="00BD3F9D" w:rsidP="000E394E">
      <w:pPr>
        <w:pStyle w:val="ListParagraph"/>
        <w:spacing w:after="0"/>
        <w:ind w:left="-54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A PEP is defined as a person who holds, or has held at any time in the last year</w:t>
      </w:r>
      <w:r w:rsidR="001C7129" w:rsidRPr="00CF1001">
        <w:rPr>
          <w:rFonts w:ascii="Times New Roman" w:hAnsi="Times New Roman" w:cs="Times New Roman"/>
          <w:sz w:val="24"/>
          <w:szCs w:val="24"/>
        </w:rPr>
        <w:t>:</w:t>
      </w:r>
    </w:p>
    <w:p w14:paraId="29D804A5" w14:textId="77777777" w:rsidR="001C7129" w:rsidRPr="00CF1001" w:rsidRDefault="001C7129" w:rsidP="000E394E">
      <w:pPr>
        <w:pStyle w:val="ListParagraph"/>
        <w:spacing w:after="0" w:line="240" w:lineRule="auto"/>
        <w:ind w:left="-547"/>
        <w:rPr>
          <w:rFonts w:ascii="Times New Roman" w:hAnsi="Times New Roman" w:cs="Times New Roman"/>
          <w:sz w:val="24"/>
          <w:szCs w:val="24"/>
        </w:rPr>
      </w:pPr>
    </w:p>
    <w:p w14:paraId="65AB85F5" w14:textId="2B92B5F4" w:rsidR="00BD3F9D" w:rsidRPr="00CF1001" w:rsidRDefault="00BD3F9D" w:rsidP="005D1F58">
      <w:pPr>
        <w:pStyle w:val="ListParagraph"/>
        <w:spacing w:after="120"/>
        <w:ind w:left="-547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1. </w:t>
      </w:r>
      <w:r w:rsidR="000E394E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A prominent </w:t>
      </w:r>
      <w:r w:rsidR="005607A4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public </w:t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>function, including:</w:t>
      </w:r>
    </w:p>
    <w:p w14:paraId="3D7A6B16" w14:textId="7F4A6FAF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Head of State </w:t>
      </w:r>
    </w:p>
    <w:p w14:paraId="1C6B086E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Head of Government </w:t>
      </w:r>
    </w:p>
    <w:p w14:paraId="512F2AD8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A Member of any House of Parliament </w:t>
      </w:r>
    </w:p>
    <w:p w14:paraId="198B73DE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A Minister of Government </w:t>
      </w:r>
    </w:p>
    <w:p w14:paraId="15E8C57F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Senior officials of other Government agencies and bodies and high-ranking civil servants </w:t>
      </w:r>
    </w:p>
    <w:p w14:paraId="1DED554E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The Police Commissioner </w:t>
      </w:r>
    </w:p>
    <w:p w14:paraId="34EE65B5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Top ranking officials of political parties </w:t>
      </w:r>
    </w:p>
    <w:p w14:paraId="38C09876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 Permanent Secretary, Chief Technical Director or Chief Officer in charge of the operation of a Ministry, Department of Government, Executive Agency or statutory body, as the case may be </w:t>
      </w:r>
    </w:p>
    <w:p w14:paraId="4FA5BA30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n official of any political party </w:t>
      </w:r>
    </w:p>
    <w:p w14:paraId="23E49CAE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 member of the judiciary (Including Justice of the peace serving in the courts) </w:t>
      </w:r>
    </w:p>
    <w:p w14:paraId="145B7F81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 military official above the rank of Captain </w:t>
      </w:r>
    </w:p>
    <w:p w14:paraId="1537257F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>A member of the police of</w:t>
      </w:r>
      <w:r w:rsidR="002034F6" w:rsidRPr="00CF1001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or above the rank of Assistant Commissioner </w:t>
      </w:r>
    </w:p>
    <w:p w14:paraId="7FA6445C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 director or Chief Executive of any company in which the Government owns a controlling interest </w:t>
      </w:r>
    </w:p>
    <w:p w14:paraId="28998BB6" w14:textId="77777777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CF1001">
        <w:rPr>
          <w:rFonts w:ascii="Times New Roman" w:hAnsi="Times New Roman" w:cs="Times New Roman"/>
          <w:color w:val="000000"/>
          <w:sz w:val="24"/>
          <w:szCs w:val="24"/>
        </w:rPr>
        <w:t xml:space="preserve">A member of the judiciary (Including Justice of the Peace not serving in the courts) </w:t>
      </w:r>
    </w:p>
    <w:p w14:paraId="553D62B1" w14:textId="43A6F6D8" w:rsidR="003C450F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Judges of local parish courts </w:t>
      </w:r>
    </w:p>
    <w:p w14:paraId="5E2FF2D0" w14:textId="1211B89C" w:rsidR="00AB6B50" w:rsidRPr="00CF1001" w:rsidRDefault="00315776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An individual who holds or has held a senior management position in an international organization </w:t>
      </w:r>
    </w:p>
    <w:p w14:paraId="301E44C1" w14:textId="77777777" w:rsidR="001C7129" w:rsidRPr="00CF1001" w:rsidRDefault="001C7129" w:rsidP="00CF1001">
      <w:pPr>
        <w:pStyle w:val="ListParagraph"/>
        <w:numPr>
          <w:ilvl w:val="0"/>
          <w:numId w:val="16"/>
        </w:numPr>
        <w:spacing w:after="60"/>
        <w:ind w:left="446" w:hanging="446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An individual who is an immediate family member of or close associate of PEP (a) to (p)</w:t>
      </w:r>
    </w:p>
    <w:p w14:paraId="063D7237" w14:textId="66DD980F" w:rsidR="001C7129" w:rsidRPr="00CF1001" w:rsidRDefault="001C7129" w:rsidP="000E394E">
      <w:pPr>
        <w:pStyle w:val="ListParagraph"/>
        <w:numPr>
          <w:ilvl w:val="0"/>
          <w:numId w:val="16"/>
        </w:numPr>
        <w:spacing w:after="0"/>
        <w:ind w:left="450" w:hanging="45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For the purposes of (a) to (q) above this includes positions held at the Community level. </w:t>
      </w:r>
    </w:p>
    <w:p w14:paraId="54A90AA1" w14:textId="77777777" w:rsidR="001C7129" w:rsidRPr="00CF1001" w:rsidRDefault="001C7129" w:rsidP="000E394E">
      <w:pPr>
        <w:pStyle w:val="ListParagraph"/>
        <w:ind w:left="-540"/>
        <w:rPr>
          <w:rFonts w:ascii="Times New Roman" w:hAnsi="Times New Roman" w:cs="Times New Roman"/>
          <w:sz w:val="24"/>
          <w:szCs w:val="24"/>
        </w:rPr>
      </w:pPr>
    </w:p>
    <w:p w14:paraId="285E2240" w14:textId="77777777" w:rsidR="000F28A7" w:rsidRPr="00CF1001" w:rsidRDefault="000F28A7" w:rsidP="005D1F58">
      <w:pPr>
        <w:pStyle w:val="ListParagraph"/>
        <w:numPr>
          <w:ilvl w:val="0"/>
          <w:numId w:val="25"/>
        </w:numPr>
        <w:spacing w:after="120"/>
        <w:ind w:left="-547" w:firstLine="0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PEP Family Members &amp; Close Associate </w:t>
      </w:r>
    </w:p>
    <w:p w14:paraId="69EB928E" w14:textId="70492A87" w:rsidR="000E394E" w:rsidRPr="00CF1001" w:rsidRDefault="000E394E" w:rsidP="005D1F58">
      <w:pPr>
        <w:pStyle w:val="ListParagraph"/>
        <w:numPr>
          <w:ilvl w:val="0"/>
          <w:numId w:val="26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 </w:t>
      </w:r>
      <w:r w:rsidR="000F28A7" w:rsidRPr="00CF1001">
        <w:rPr>
          <w:rFonts w:ascii="Times New Roman" w:hAnsi="Times New Roman" w:cs="Times New Roman"/>
          <w:sz w:val="24"/>
          <w:szCs w:val="24"/>
        </w:rPr>
        <w:t xml:space="preserve">An immediate family member includes any of the following: </w:t>
      </w:r>
    </w:p>
    <w:p w14:paraId="607927BB" w14:textId="6753C6D6" w:rsidR="000F28A7" w:rsidRPr="00CF1001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(a) </w:t>
      </w:r>
      <w:r w:rsidR="000E394E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sz w:val="24"/>
          <w:szCs w:val="24"/>
        </w:rPr>
        <w:t xml:space="preserve">the spouse, or any partner recognised by national law as equivalent to the spouse; </w:t>
      </w:r>
    </w:p>
    <w:p w14:paraId="585ACDCF" w14:textId="13FFED11" w:rsidR="000F28A7" w:rsidRPr="00CF1001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(b) </w:t>
      </w:r>
      <w:r w:rsidR="000E394E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sz w:val="24"/>
          <w:szCs w:val="24"/>
        </w:rPr>
        <w:t xml:space="preserve">the children and their spouses or partners; and </w:t>
      </w:r>
    </w:p>
    <w:p w14:paraId="17EEA0D1" w14:textId="5C36592D" w:rsidR="000F28A7" w:rsidRPr="00CF1001" w:rsidRDefault="000F28A7" w:rsidP="000E394E">
      <w:pPr>
        <w:spacing w:after="0" w:line="240" w:lineRule="auto"/>
        <w:ind w:left="900" w:hanging="45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(c) </w:t>
      </w:r>
      <w:r w:rsidR="000E394E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sz w:val="24"/>
          <w:szCs w:val="24"/>
        </w:rPr>
        <w:t xml:space="preserve">the parents. </w:t>
      </w:r>
    </w:p>
    <w:p w14:paraId="1005C39B" w14:textId="77777777" w:rsidR="000F28A7" w:rsidRPr="00CF1001" w:rsidRDefault="000F28A7" w:rsidP="000E39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F733B2" w14:textId="0D940B77" w:rsidR="000F28A7" w:rsidRPr="00CF1001" w:rsidRDefault="000E394E" w:rsidP="005D1F58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(2)  </w:t>
      </w:r>
      <w:r w:rsidR="000F28A7" w:rsidRPr="00CF1001">
        <w:rPr>
          <w:rFonts w:ascii="Times New Roman" w:hAnsi="Times New Roman" w:cs="Times New Roman"/>
          <w:sz w:val="24"/>
          <w:szCs w:val="24"/>
        </w:rPr>
        <w:t>A close associate is defined to include any of the following persons:</w:t>
      </w:r>
    </w:p>
    <w:p w14:paraId="48E0FC80" w14:textId="4E916B3C" w:rsidR="000F28A7" w:rsidRPr="00CF1001" w:rsidRDefault="000F28A7" w:rsidP="005D1F58">
      <w:pPr>
        <w:spacing w:after="80" w:line="240" w:lineRule="auto"/>
        <w:ind w:left="907" w:hanging="547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(</w:t>
      </w:r>
      <w:r w:rsidR="001C7129" w:rsidRPr="00CF1001">
        <w:rPr>
          <w:rFonts w:ascii="Times New Roman" w:hAnsi="Times New Roman" w:cs="Times New Roman"/>
          <w:sz w:val="24"/>
          <w:szCs w:val="24"/>
        </w:rPr>
        <w:t>a</w:t>
      </w:r>
      <w:r w:rsidRPr="00CF1001">
        <w:rPr>
          <w:rFonts w:ascii="Times New Roman" w:hAnsi="Times New Roman" w:cs="Times New Roman"/>
          <w:sz w:val="24"/>
          <w:szCs w:val="24"/>
        </w:rPr>
        <w:t xml:space="preserve">) </w:t>
      </w:r>
      <w:r w:rsidR="00CF1001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sz w:val="24"/>
          <w:szCs w:val="24"/>
        </w:rPr>
        <w:t xml:space="preserve">an individual who has joint beneficial ownership of a body corporate or any other form of legal arrangement or any other close business relations with a PEP; or </w:t>
      </w:r>
    </w:p>
    <w:p w14:paraId="5717B045" w14:textId="5E049FB0" w:rsidR="006F405B" w:rsidRDefault="000F28A7" w:rsidP="005C113A">
      <w:pPr>
        <w:spacing w:after="0" w:line="240" w:lineRule="auto"/>
        <w:ind w:left="900" w:hanging="54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(</w:t>
      </w:r>
      <w:r w:rsidR="001C7129" w:rsidRPr="00CF1001">
        <w:rPr>
          <w:rFonts w:ascii="Times New Roman" w:hAnsi="Times New Roman" w:cs="Times New Roman"/>
          <w:sz w:val="24"/>
          <w:szCs w:val="24"/>
        </w:rPr>
        <w:t>b</w:t>
      </w:r>
      <w:r w:rsidRPr="00CF1001">
        <w:rPr>
          <w:rFonts w:ascii="Times New Roman" w:hAnsi="Times New Roman" w:cs="Times New Roman"/>
          <w:sz w:val="24"/>
          <w:szCs w:val="24"/>
        </w:rPr>
        <w:t xml:space="preserve">) </w:t>
      </w:r>
      <w:r w:rsidR="00CF1001" w:rsidRPr="00CF1001">
        <w:rPr>
          <w:rFonts w:ascii="Times New Roman" w:hAnsi="Times New Roman" w:cs="Times New Roman"/>
          <w:sz w:val="24"/>
          <w:szCs w:val="24"/>
        </w:rPr>
        <w:tab/>
      </w:r>
      <w:r w:rsidRPr="00CF1001">
        <w:rPr>
          <w:rFonts w:ascii="Times New Roman" w:hAnsi="Times New Roman" w:cs="Times New Roman"/>
          <w:sz w:val="24"/>
          <w:szCs w:val="24"/>
        </w:rPr>
        <w:t>an individual who has beneficial ownership of a</w:t>
      </w:r>
      <w:r w:rsidR="00DB57DD" w:rsidRPr="00CF1001">
        <w:rPr>
          <w:rFonts w:ascii="Times New Roman" w:hAnsi="Times New Roman" w:cs="Times New Roman"/>
          <w:sz w:val="24"/>
          <w:szCs w:val="24"/>
        </w:rPr>
        <w:t>n</w:t>
      </w:r>
      <w:r w:rsidRPr="00CF1001">
        <w:rPr>
          <w:rFonts w:ascii="Times New Roman" w:hAnsi="Times New Roman" w:cs="Times New Roman"/>
          <w:sz w:val="24"/>
          <w:szCs w:val="24"/>
        </w:rPr>
        <w:t xml:space="preserve"> entit</w:t>
      </w:r>
      <w:r w:rsidR="005C113A">
        <w:rPr>
          <w:rFonts w:ascii="Times New Roman" w:hAnsi="Times New Roman" w:cs="Times New Roman"/>
          <w:sz w:val="24"/>
          <w:szCs w:val="24"/>
        </w:rPr>
        <w:t>y</w:t>
      </w:r>
      <w:r w:rsidRPr="00CF1001">
        <w:rPr>
          <w:rFonts w:ascii="Times New Roman" w:hAnsi="Times New Roman" w:cs="Times New Roman"/>
          <w:sz w:val="24"/>
          <w:szCs w:val="24"/>
        </w:rPr>
        <w:t xml:space="preserve"> or any other form of legal arrangement that is established for the benefit of a PEP</w:t>
      </w:r>
      <w:r w:rsidR="006F405B" w:rsidRPr="00CF1001">
        <w:rPr>
          <w:rFonts w:ascii="Times New Roman" w:hAnsi="Times New Roman" w:cs="Times New Roman"/>
          <w:sz w:val="24"/>
          <w:szCs w:val="24"/>
        </w:rPr>
        <w:t>.</w:t>
      </w:r>
    </w:p>
    <w:p w14:paraId="35AB9EFB" w14:textId="7AE9FF3F" w:rsidR="005C113A" w:rsidRPr="005C113A" w:rsidRDefault="005C113A" w:rsidP="005C113A">
      <w:pPr>
        <w:tabs>
          <w:tab w:val="left" w:pos="4680"/>
        </w:tabs>
        <w:spacing w:after="0" w:line="240" w:lineRule="auto"/>
        <w:ind w:left="900" w:hanging="540"/>
        <w:rPr>
          <w:rFonts w:ascii="Times New Roman" w:hAnsi="Times New Roman" w:cs="Times New Roman"/>
          <w:sz w:val="24"/>
          <w:szCs w:val="24"/>
        </w:rPr>
      </w:pPr>
      <w:r w:rsidRPr="007B20B4">
        <w:rPr>
          <w:rFonts w:ascii="Times New Roman" w:hAnsi="Times New Roman" w:cs="Times New Roman"/>
          <w:sz w:val="24"/>
          <w:szCs w:val="24"/>
        </w:rPr>
        <w:t>(c)   Close associates are individuals who are closely connected to a PEP, either socially or professional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B80546" w14:textId="77777777" w:rsidR="006F405B" w:rsidRPr="00CF1001" w:rsidRDefault="006F405B" w:rsidP="000E394E">
      <w:pPr>
        <w:spacing w:after="0" w:line="240" w:lineRule="auto"/>
        <w:ind w:left="900" w:hanging="540"/>
        <w:rPr>
          <w:rFonts w:ascii="Times New Roman" w:hAnsi="Times New Roman" w:cs="Times New Roman"/>
          <w:sz w:val="24"/>
          <w:szCs w:val="24"/>
        </w:rPr>
      </w:pPr>
    </w:p>
    <w:p w14:paraId="12043B30" w14:textId="77777777" w:rsidR="000E394E" w:rsidRDefault="000E394E" w:rsidP="000E394E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646340" w14:textId="77777777" w:rsidR="00CF1001" w:rsidRDefault="00CF1001" w:rsidP="000E394E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20BA5B" w14:textId="77777777" w:rsidR="00CF1001" w:rsidRPr="00CF1001" w:rsidRDefault="00CF1001" w:rsidP="000E394E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EC4EC9" w14:textId="7D3C6BE5" w:rsidR="00FB4704" w:rsidRPr="00CF1001" w:rsidRDefault="001C7129" w:rsidP="000E394E">
      <w:pPr>
        <w:ind w:left="36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>Please complete the relevant Alternative</w:t>
      </w:r>
      <w:r w:rsidR="007537E5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 below</w:t>
      </w:r>
      <w:r w:rsidR="00D31C05" w:rsidRPr="00CF100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D30C867" w14:textId="49B31FC7" w:rsidR="00D078F6" w:rsidRPr="00CF1001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>ALTERNATIVE ONE</w:t>
      </w:r>
      <w:r w:rsidR="00303AFE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 (1)</w:t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C63E5C9" w14:textId="37783DE8" w:rsidR="004A2908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50934" wp14:editId="1D5F16D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7B9AEEE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26" type="#_x0000_t109" style="position:absolute;margin-left:0;margin-top:-.05pt;width:12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BRmXnM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I am a Politically Exposed Person (“PEP”) or have been a PEP during the </w:t>
      </w:r>
      <w:r w:rsidR="00835F6A" w:rsidRPr="00CF1001">
        <w:rPr>
          <w:rFonts w:ascii="Times New Roman" w:hAnsi="Times New Roman" w:cs="Times New Roman"/>
          <w:sz w:val="24"/>
          <w:szCs w:val="24"/>
        </w:rPr>
        <w:t xml:space="preserve">past </w:t>
      </w:r>
      <w:r w:rsidR="00222F7F" w:rsidRPr="00CF1001">
        <w:rPr>
          <w:rFonts w:ascii="Times New Roman" w:hAnsi="Times New Roman" w:cs="Times New Roman"/>
          <w:sz w:val="24"/>
          <w:szCs w:val="24"/>
        </w:rPr>
        <w:t>y</w:t>
      </w:r>
      <w:r w:rsidR="00D078F6" w:rsidRPr="00CF1001">
        <w:rPr>
          <w:rFonts w:ascii="Times New Roman" w:hAnsi="Times New Roman" w:cs="Times New Roman"/>
          <w:sz w:val="24"/>
          <w:szCs w:val="24"/>
        </w:rPr>
        <w:t>ear</w:t>
      </w:r>
      <w:r w:rsidR="00222F7F" w:rsidRPr="00CF1001">
        <w:rPr>
          <w:rFonts w:ascii="Times New Roman" w:hAnsi="Times New Roman" w:cs="Times New Roman"/>
          <w:sz w:val="24"/>
          <w:szCs w:val="24"/>
        </w:rPr>
        <w:t>.</w:t>
      </w:r>
    </w:p>
    <w:p w14:paraId="2A70496A" w14:textId="5F575593" w:rsidR="00D078F6" w:rsidRPr="00CF1001" w:rsidRDefault="00D078F6" w:rsidP="0016117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F1001">
        <w:rPr>
          <w:rFonts w:ascii="Times New Roman" w:hAnsi="Times New Roman" w:cs="Times New Roman"/>
          <w:i/>
          <w:iCs/>
          <w:sz w:val="24"/>
          <w:szCs w:val="24"/>
        </w:rPr>
        <w:t>If you have checked th</w:t>
      </w:r>
      <w:r w:rsidR="007537E5" w:rsidRPr="00CF1001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F1001">
        <w:rPr>
          <w:rFonts w:ascii="Times New Roman" w:hAnsi="Times New Roman" w:cs="Times New Roman"/>
          <w:i/>
          <w:iCs/>
          <w:sz w:val="24"/>
          <w:szCs w:val="24"/>
        </w:rPr>
        <w:t xml:space="preserve"> box</w:t>
      </w:r>
      <w:r w:rsidR="007537E5" w:rsidRPr="00CF1001">
        <w:rPr>
          <w:rFonts w:ascii="Times New Roman" w:hAnsi="Times New Roman" w:cs="Times New Roman"/>
          <w:i/>
          <w:iCs/>
          <w:sz w:val="24"/>
          <w:szCs w:val="24"/>
        </w:rPr>
        <w:t xml:space="preserve"> above</w:t>
      </w:r>
      <w:r w:rsidRPr="00CF1001">
        <w:rPr>
          <w:rFonts w:ascii="Times New Roman" w:hAnsi="Times New Roman" w:cs="Times New Roman"/>
          <w:i/>
          <w:iCs/>
          <w:sz w:val="24"/>
          <w:szCs w:val="24"/>
        </w:rPr>
        <w:t xml:space="preserve">, please provide the following information: </w:t>
      </w:r>
    </w:p>
    <w:p w14:paraId="63AF70F9" w14:textId="5B921736" w:rsidR="00D078F6" w:rsidRPr="00CF1001" w:rsidRDefault="00303AFE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Position</w:t>
      </w:r>
      <w:r w:rsidR="00D078F6" w:rsidRPr="00CF1001">
        <w:rPr>
          <w:rFonts w:ascii="Times New Roman" w:hAnsi="Times New Roman" w:cs="Times New Roman"/>
          <w:sz w:val="24"/>
          <w:szCs w:val="24"/>
        </w:rPr>
        <w:t>:</w:t>
      </w:r>
      <w:r w:rsidR="004A2908" w:rsidRPr="00CF1001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</w:t>
      </w:r>
      <w:r w:rsidR="00CF1001">
        <w:rPr>
          <w:rFonts w:ascii="Times New Roman" w:hAnsi="Times New Roman" w:cs="Times New Roman"/>
          <w:sz w:val="24"/>
          <w:szCs w:val="24"/>
        </w:rPr>
        <w:t>_</w:t>
      </w:r>
    </w:p>
    <w:p w14:paraId="4BED8566" w14:textId="534496DC" w:rsidR="00D078F6" w:rsidRPr="00CF1001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Description of Function and Level/Seniority:</w:t>
      </w:r>
      <w:r w:rsidR="004A2908" w:rsidRPr="00CF1001">
        <w:rPr>
          <w:rFonts w:ascii="Times New Roman" w:hAnsi="Times New Roman" w:cs="Times New Roman"/>
          <w:sz w:val="24"/>
          <w:szCs w:val="24"/>
        </w:rPr>
        <w:t xml:space="preserve"> _________________________________________</w:t>
      </w:r>
    </w:p>
    <w:p w14:paraId="308CD517" w14:textId="71152A4B" w:rsidR="00EA1217" w:rsidRPr="00CF1001" w:rsidRDefault="00EA1217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43BF435" w14:textId="61C5059A" w:rsidR="00D078F6" w:rsidRPr="00CF1001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Date when you became a PEP:</w:t>
      </w:r>
      <w:r w:rsidR="00EA1217" w:rsidRPr="00CF1001">
        <w:rPr>
          <w:rFonts w:ascii="Times New Roman" w:hAnsi="Times New Roman" w:cs="Times New Roman"/>
          <w:sz w:val="24"/>
          <w:szCs w:val="24"/>
        </w:rPr>
        <w:t xml:space="preserve"> </w:t>
      </w:r>
      <w:r w:rsidR="004A2908" w:rsidRPr="00CF1001"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14:paraId="33DC8107" w14:textId="5829E04D" w:rsidR="00D078F6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If you were but are no longer a PEP, date when the appointment ended:</w:t>
      </w:r>
      <w:r w:rsidR="004A2908" w:rsidRPr="00CF1001">
        <w:rPr>
          <w:rFonts w:ascii="Times New Roman" w:hAnsi="Times New Roman" w:cs="Times New Roman"/>
          <w:sz w:val="24"/>
          <w:szCs w:val="24"/>
        </w:rPr>
        <w:t xml:space="preserve"> ____________________</w:t>
      </w:r>
    </w:p>
    <w:p w14:paraId="30696C12" w14:textId="77777777" w:rsidR="00CF1001" w:rsidRPr="00CF1001" w:rsidRDefault="00CF1001" w:rsidP="00CF1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5D12C9" w14:textId="74E62FD4" w:rsidR="00D078F6" w:rsidRPr="00CF1001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>ALTERNATIVE TWO</w:t>
      </w:r>
      <w:r w:rsidR="00303AFE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 (2)</w:t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D551697" w14:textId="55A82740" w:rsidR="00D078F6" w:rsidRPr="00CF1001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An immediate family member or a close associate is a PEP or has been a PEP during the </w:t>
      </w:r>
      <w:r w:rsidR="00DB57DD" w:rsidRPr="00CF1001">
        <w:rPr>
          <w:rFonts w:ascii="Times New Roman" w:hAnsi="Times New Roman" w:cs="Times New Roman"/>
          <w:sz w:val="24"/>
          <w:szCs w:val="24"/>
        </w:rPr>
        <w:t xml:space="preserve">past  </w:t>
      </w:r>
      <w:r w:rsidRPr="00CF1001">
        <w:rPr>
          <w:rFonts w:ascii="Times New Roman" w:hAnsi="Times New Roman" w:cs="Times New Roman"/>
          <w:sz w:val="24"/>
          <w:szCs w:val="24"/>
        </w:rPr>
        <w:t>year.</w:t>
      </w:r>
    </w:p>
    <w:p w14:paraId="0CEC4F2D" w14:textId="54E5F604" w:rsidR="00EA1217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71DBAD" wp14:editId="120524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61925"/>
                <wp:effectExtent l="0" t="0" r="19050" b="28575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E44C97" id="Flowchart: Process 3" o:spid="_x0000_s1026" type="#_x0000_t109" style="position:absolute;margin-left:0;margin-top:0;width:12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 </w:t>
      </w:r>
      <w:r w:rsidRPr="00CF1001">
        <w:rPr>
          <w:rFonts w:ascii="Times New Roman" w:hAnsi="Times New Roman" w:cs="Times New Roman"/>
          <w:sz w:val="24"/>
          <w:szCs w:val="24"/>
        </w:rPr>
        <w:t xml:space="preserve">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If you have checked this box, please provide the </w:t>
      </w:r>
      <w:r w:rsidR="00303AFE" w:rsidRPr="00CF1001">
        <w:rPr>
          <w:rFonts w:ascii="Times New Roman" w:hAnsi="Times New Roman" w:cs="Times New Roman"/>
          <w:sz w:val="24"/>
          <w:szCs w:val="24"/>
        </w:rPr>
        <w:t xml:space="preserve">relevant </w:t>
      </w:r>
      <w:r w:rsidR="00D078F6" w:rsidRPr="00CF1001">
        <w:rPr>
          <w:rFonts w:ascii="Times New Roman" w:hAnsi="Times New Roman" w:cs="Times New Roman"/>
          <w:sz w:val="24"/>
          <w:szCs w:val="24"/>
        </w:rPr>
        <w:t>information</w:t>
      </w:r>
      <w:r w:rsidR="00303AFE" w:rsidRPr="00CF1001">
        <w:rPr>
          <w:rFonts w:ascii="Times New Roman" w:hAnsi="Times New Roman" w:cs="Times New Roman"/>
          <w:sz w:val="24"/>
          <w:szCs w:val="24"/>
        </w:rPr>
        <w:t xml:space="preserve"> below</w:t>
      </w:r>
      <w:r w:rsidR="00D078F6" w:rsidRPr="00CF1001">
        <w:rPr>
          <w:rFonts w:ascii="Times New Roman" w:hAnsi="Times New Roman" w:cs="Times New Roman"/>
          <w:sz w:val="24"/>
          <w:szCs w:val="24"/>
        </w:rPr>
        <w:t>:</w:t>
      </w:r>
    </w:p>
    <w:p w14:paraId="63048B9F" w14:textId="151BCC5A" w:rsidR="00EA1217" w:rsidRPr="00CF1001" w:rsidRDefault="00D078F6" w:rsidP="0016117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F1001">
        <w:rPr>
          <w:rFonts w:ascii="Times New Roman" w:hAnsi="Times New Roman" w:cs="Times New Roman"/>
          <w:i/>
          <w:iCs/>
          <w:sz w:val="24"/>
          <w:szCs w:val="24"/>
        </w:rPr>
        <w:t xml:space="preserve">If the PEP is an immediate family member, please specify the relationship: </w:t>
      </w:r>
    </w:p>
    <w:p w14:paraId="3A09A273" w14:textId="171D394A" w:rsidR="00EA1217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D3414" wp14:editId="3E13B23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F4276E" id="Flowchart: Process 5" o:spid="_x0000_s1026" type="#_x0000_t109" style="position:absolute;margin-left:0;margin-top:-.05pt;width:12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CACxFT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  </w:t>
      </w:r>
      <w:r w:rsidR="002C35A1" w:rsidRPr="00CF1001">
        <w:rPr>
          <w:rFonts w:ascii="Times New Roman" w:hAnsi="Times New Roman" w:cs="Times New Roman"/>
          <w:sz w:val="24"/>
          <w:szCs w:val="24"/>
        </w:rPr>
        <w:t xml:space="preserve">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Spouse/legal cohabitant </w:t>
      </w:r>
    </w:p>
    <w:p w14:paraId="6BA35B87" w14:textId="77777777" w:rsidR="007537E5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2F1205" wp14:editId="58D32A3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2A80042" id="Flowchart: Process 6" o:spid="_x0000_s1026" type="#_x0000_t109" style="position:absolute;margin-left:0;margin-top:-.05pt;width:12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DQ76nK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Parent </w:t>
      </w:r>
    </w:p>
    <w:p w14:paraId="78ECEB79" w14:textId="6C9E59D5" w:rsidR="00EA1217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E924F0" wp14:editId="383AB5A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61925"/>
                <wp:effectExtent l="0" t="0" r="19050" b="28575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29C8AC" id="Flowchart: Process 7" o:spid="_x0000_s1026" type="#_x0000_t109" style="position:absolute;margin-left:0;margin-top:-.05pt;width:12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Children/spouse or legal cohabitant of your Children </w:t>
      </w:r>
    </w:p>
    <w:p w14:paraId="4B5CD3FA" w14:textId="77777777" w:rsidR="00CF1001" w:rsidRPr="00CF1001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Position: 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</w:p>
    <w:p w14:paraId="433D02E6" w14:textId="77777777" w:rsidR="00CF1001" w:rsidRPr="00CF1001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Description of Function and Level/Seniority: _________________________________________</w:t>
      </w:r>
    </w:p>
    <w:p w14:paraId="16A50CAC" w14:textId="77777777" w:rsidR="00CF1001" w:rsidRPr="00CF1001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4E3D12A" w14:textId="1312F3A7" w:rsidR="00CF1001" w:rsidRPr="00CF1001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Date when </w:t>
      </w:r>
      <w:r w:rsidR="00481E63">
        <w:rPr>
          <w:rFonts w:ascii="Times New Roman" w:hAnsi="Times New Roman" w:cs="Times New Roman"/>
          <w:sz w:val="24"/>
          <w:szCs w:val="24"/>
        </w:rPr>
        <w:t>they</w:t>
      </w:r>
      <w:r w:rsidRPr="00CF1001">
        <w:rPr>
          <w:rFonts w:ascii="Times New Roman" w:hAnsi="Times New Roman" w:cs="Times New Roman"/>
          <w:sz w:val="24"/>
          <w:szCs w:val="24"/>
        </w:rPr>
        <w:t xml:space="preserve"> became a PEP: ____________________________________________________</w:t>
      </w:r>
    </w:p>
    <w:p w14:paraId="42DC1851" w14:textId="2B7DFA19" w:rsidR="00CF1001" w:rsidRPr="00CF1001" w:rsidRDefault="00CF1001" w:rsidP="00CF1001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If </w:t>
      </w:r>
      <w:r w:rsidR="00481E63">
        <w:rPr>
          <w:rFonts w:ascii="Times New Roman" w:hAnsi="Times New Roman" w:cs="Times New Roman"/>
          <w:sz w:val="24"/>
          <w:szCs w:val="24"/>
        </w:rPr>
        <w:t xml:space="preserve">they </w:t>
      </w:r>
      <w:r w:rsidRPr="00CF1001">
        <w:rPr>
          <w:rFonts w:ascii="Times New Roman" w:hAnsi="Times New Roman" w:cs="Times New Roman"/>
          <w:sz w:val="24"/>
          <w:szCs w:val="24"/>
        </w:rPr>
        <w:t>were but are no longer a PEP, date when the appointment ended: __________________</w:t>
      </w:r>
      <w:r w:rsidR="00C84173">
        <w:rPr>
          <w:rFonts w:ascii="Times New Roman" w:hAnsi="Times New Roman" w:cs="Times New Roman"/>
          <w:sz w:val="24"/>
          <w:szCs w:val="24"/>
        </w:rPr>
        <w:t>_</w:t>
      </w:r>
    </w:p>
    <w:p w14:paraId="3F0562F3" w14:textId="039F52CF" w:rsidR="00D078F6" w:rsidRDefault="00D078F6" w:rsidP="007537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If the PEP is a close </w:t>
      </w:r>
      <w:r w:rsidR="007537E5" w:rsidRPr="00CF1001">
        <w:rPr>
          <w:rFonts w:ascii="Times New Roman" w:hAnsi="Times New Roman" w:cs="Times New Roman"/>
          <w:sz w:val="24"/>
          <w:szCs w:val="24"/>
        </w:rPr>
        <w:t>associate,</w:t>
      </w:r>
      <w:r w:rsidRPr="00CF1001">
        <w:rPr>
          <w:rFonts w:ascii="Times New Roman" w:hAnsi="Times New Roman" w:cs="Times New Roman"/>
          <w:sz w:val="24"/>
          <w:szCs w:val="24"/>
        </w:rPr>
        <w:t xml:space="preserve"> please describe the nature of the association: </w:t>
      </w:r>
      <w:r w:rsidR="00EA1217" w:rsidRPr="00CF1001">
        <w:rPr>
          <w:rFonts w:ascii="Times New Roman" w:hAnsi="Times New Roman" w:cs="Times New Roman"/>
          <w:sz w:val="24"/>
          <w:szCs w:val="24"/>
        </w:rPr>
        <w:t>_________________</w:t>
      </w:r>
    </w:p>
    <w:p w14:paraId="5566E74E" w14:textId="77777777" w:rsidR="00CF1001" w:rsidRPr="00CF1001" w:rsidRDefault="00CF1001" w:rsidP="00CF10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D1C1D6" w14:textId="17DE016E" w:rsidR="00EA1217" w:rsidRPr="00CF1001" w:rsidRDefault="00EA1217" w:rsidP="007537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C31357B" w14:textId="77777777" w:rsidR="007537E5" w:rsidRPr="00CF1001" w:rsidRDefault="007537E5" w:rsidP="0016117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7E1AC8" w14:textId="7986B063" w:rsidR="00D078F6" w:rsidRPr="00CF1001" w:rsidRDefault="00D078F6" w:rsidP="00D31C05">
      <w:pPr>
        <w:ind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CF1001">
        <w:rPr>
          <w:rFonts w:ascii="Times New Roman" w:hAnsi="Times New Roman" w:cs="Times New Roman"/>
          <w:b/>
          <w:bCs/>
          <w:sz w:val="24"/>
          <w:szCs w:val="24"/>
        </w:rPr>
        <w:t>ALTERNATIVE THREE</w:t>
      </w:r>
      <w:r w:rsidR="00303AFE"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 (3)</w:t>
      </w:r>
      <w:r w:rsidRPr="00CF100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9DB6936" w14:textId="41A5A446" w:rsidR="007537E5" w:rsidRPr="00CF1001" w:rsidRDefault="007537E5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   </w:t>
      </w:r>
      <w:r w:rsidRPr="00CF100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9803B3" wp14:editId="04D2AB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61925"/>
                <wp:effectExtent l="0" t="0" r="19050" b="28575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19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F5C9BE" id="Flowchart: Process 8" o:spid="_x0000_s1026" type="#_x0000_t109" style="position:absolute;margin-left:0;margin-top:0;width:12pt;height:1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" fillcolor="white [3201]" strokecolor="black [3200]" strokeweight="2pt"/>
            </w:pict>
          </mc:Fallback>
        </mc:AlternateContent>
      </w:r>
      <w:r w:rsidRPr="00CF1001">
        <w:rPr>
          <w:rFonts w:ascii="Times New Roman" w:hAnsi="Times New Roman" w:cs="Times New Roman"/>
          <w:sz w:val="24"/>
          <w:szCs w:val="24"/>
        </w:rPr>
        <w:t xml:space="preserve">   </w:t>
      </w:r>
      <w:r w:rsidR="00D078F6" w:rsidRPr="00CF1001">
        <w:rPr>
          <w:rFonts w:ascii="Times New Roman" w:hAnsi="Times New Roman" w:cs="Times New Roman"/>
          <w:sz w:val="24"/>
          <w:szCs w:val="24"/>
        </w:rPr>
        <w:t xml:space="preserve">I am not a PEP </w:t>
      </w:r>
    </w:p>
    <w:p w14:paraId="31CC003D" w14:textId="66A02C96" w:rsidR="00EA1217" w:rsidRPr="00CF1001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I hereby confirm that all the information and any documentation supplied with this form is genuine, complete and correct. </w:t>
      </w:r>
    </w:p>
    <w:p w14:paraId="6A999B4A" w14:textId="5A5E8365" w:rsidR="00EA1217" w:rsidRPr="00CF1001" w:rsidRDefault="00D078F6" w:rsidP="00161170">
      <w:pPr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I hereby confirm that I will inform </w:t>
      </w:r>
      <w:r w:rsidR="005A7093" w:rsidRPr="00CF1001">
        <w:rPr>
          <w:rFonts w:ascii="Times New Roman" w:hAnsi="Times New Roman" w:cs="Times New Roman"/>
          <w:sz w:val="24"/>
          <w:szCs w:val="24"/>
        </w:rPr>
        <w:t xml:space="preserve">the </w:t>
      </w:r>
      <w:r w:rsidR="005607A4" w:rsidRPr="00CF1001">
        <w:rPr>
          <w:rFonts w:ascii="Times New Roman" w:hAnsi="Times New Roman" w:cs="Times New Roman"/>
          <w:sz w:val="24"/>
          <w:szCs w:val="24"/>
        </w:rPr>
        <w:t>Charities Authorities</w:t>
      </w:r>
      <w:r w:rsidRPr="00CF1001">
        <w:rPr>
          <w:rFonts w:ascii="Times New Roman" w:hAnsi="Times New Roman" w:cs="Times New Roman"/>
          <w:sz w:val="24"/>
          <w:szCs w:val="24"/>
        </w:rPr>
        <w:t xml:space="preserve"> of a change in my status as detailed in this Form </w:t>
      </w:r>
      <w:r w:rsidR="005A7093" w:rsidRPr="00CF1001">
        <w:rPr>
          <w:rFonts w:ascii="Times New Roman" w:hAnsi="Times New Roman" w:cs="Times New Roman"/>
          <w:sz w:val="24"/>
          <w:szCs w:val="24"/>
        </w:rPr>
        <w:t>if</w:t>
      </w:r>
      <w:r w:rsidRPr="00CF1001">
        <w:rPr>
          <w:rFonts w:ascii="Times New Roman" w:hAnsi="Times New Roman" w:cs="Times New Roman"/>
          <w:sz w:val="24"/>
          <w:szCs w:val="24"/>
        </w:rPr>
        <w:t xml:space="preserve"> it </w:t>
      </w:r>
      <w:r w:rsidR="005A7093" w:rsidRPr="00CF1001">
        <w:rPr>
          <w:rFonts w:ascii="Times New Roman" w:hAnsi="Times New Roman" w:cs="Times New Roman"/>
          <w:sz w:val="24"/>
          <w:szCs w:val="24"/>
        </w:rPr>
        <w:t>changes</w:t>
      </w:r>
      <w:r w:rsidRPr="00CF1001">
        <w:rPr>
          <w:rFonts w:ascii="Times New Roman" w:hAnsi="Times New Roman" w:cs="Times New Roman"/>
          <w:sz w:val="24"/>
          <w:szCs w:val="24"/>
        </w:rPr>
        <w:t xml:space="preserve"> in the future. </w:t>
      </w:r>
    </w:p>
    <w:p w14:paraId="45442BAA" w14:textId="41FAC71C" w:rsidR="00EA1217" w:rsidRDefault="00D078F6" w:rsidP="007537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 xml:space="preserve">Name: </w:t>
      </w:r>
      <w:r w:rsidR="00EA1217" w:rsidRPr="00CF1001">
        <w:rPr>
          <w:rFonts w:ascii="Times New Roman" w:hAnsi="Times New Roman" w:cs="Times New Roman"/>
          <w:sz w:val="24"/>
          <w:szCs w:val="24"/>
        </w:rPr>
        <w:t>______</w:t>
      </w:r>
      <w:r w:rsidR="005A7093" w:rsidRPr="00CF1001">
        <w:rPr>
          <w:rFonts w:ascii="Times New Roman" w:hAnsi="Times New Roman" w:cs="Times New Roman"/>
          <w:sz w:val="24"/>
          <w:szCs w:val="24"/>
        </w:rPr>
        <w:t>___________</w:t>
      </w:r>
      <w:r w:rsidR="00EA1217" w:rsidRPr="00CF1001">
        <w:rPr>
          <w:rFonts w:ascii="Times New Roman" w:hAnsi="Times New Roman" w:cs="Times New Roman"/>
          <w:sz w:val="24"/>
          <w:szCs w:val="24"/>
        </w:rPr>
        <w:t>_______________________________________________________</w:t>
      </w:r>
    </w:p>
    <w:p w14:paraId="33D45DBF" w14:textId="77777777" w:rsidR="00BA6A34" w:rsidRPr="00BA6A34" w:rsidRDefault="00BA6A34" w:rsidP="00BA6A34">
      <w:pPr>
        <w:pStyle w:val="NoSpacing"/>
        <w:ind w:hanging="540"/>
        <w:rPr>
          <w:rFonts w:ascii="Times New Roman" w:hAnsi="Times New Roman" w:cs="Times New Roman"/>
          <w:sz w:val="18"/>
          <w:szCs w:val="18"/>
        </w:rPr>
      </w:pPr>
    </w:p>
    <w:p w14:paraId="4E2E9448" w14:textId="7E6D3803" w:rsidR="00BA6A34" w:rsidRPr="00CF1001" w:rsidRDefault="00BA6A34" w:rsidP="00BA6A34">
      <w:pPr>
        <w:pStyle w:val="NoSpacing"/>
        <w:ind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0173A">
        <w:rPr>
          <w:rFonts w:ascii="Times New Roman" w:hAnsi="Times New Roman" w:cs="Times New Roman"/>
          <w:sz w:val="24"/>
          <w:szCs w:val="24"/>
        </w:rPr>
        <w:t>Name of Entity: ________________________________________________________________</w:t>
      </w:r>
    </w:p>
    <w:p w14:paraId="66A873DB" w14:textId="77777777" w:rsidR="00BA6A34" w:rsidRPr="00BA6A34" w:rsidRDefault="00BA6A34" w:rsidP="00BA6A34">
      <w:pPr>
        <w:tabs>
          <w:tab w:val="left" w:pos="1275"/>
        </w:tabs>
        <w:spacing w:after="0"/>
        <w:rPr>
          <w:rFonts w:ascii="Times New Roman" w:hAnsi="Times New Roman" w:cs="Times New Roman"/>
          <w:sz w:val="18"/>
          <w:szCs w:val="18"/>
        </w:rPr>
      </w:pPr>
    </w:p>
    <w:p w14:paraId="2C404354" w14:textId="19BF9AF5" w:rsidR="00161170" w:rsidRPr="00CF1001" w:rsidRDefault="00D078F6" w:rsidP="00BA6A34">
      <w:pPr>
        <w:tabs>
          <w:tab w:val="left" w:pos="127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CF1001">
        <w:rPr>
          <w:rFonts w:ascii="Times New Roman" w:hAnsi="Times New Roman" w:cs="Times New Roman"/>
          <w:sz w:val="24"/>
          <w:szCs w:val="24"/>
        </w:rPr>
        <w:t>Date</w:t>
      </w:r>
      <w:r w:rsidR="00EA1217" w:rsidRPr="00CF1001">
        <w:rPr>
          <w:rFonts w:ascii="Times New Roman" w:hAnsi="Times New Roman" w:cs="Times New Roman"/>
          <w:sz w:val="24"/>
          <w:szCs w:val="24"/>
        </w:rPr>
        <w:t>:_________________________</w:t>
      </w:r>
      <w:r w:rsidR="00CF1001">
        <w:rPr>
          <w:rFonts w:ascii="Times New Roman" w:hAnsi="Times New Roman" w:cs="Times New Roman"/>
          <w:sz w:val="24"/>
          <w:szCs w:val="24"/>
        </w:rPr>
        <w:t>_</w:t>
      </w:r>
      <w:r w:rsidR="00EA1217" w:rsidRPr="00CF1001">
        <w:rPr>
          <w:rFonts w:ascii="Times New Roman" w:hAnsi="Times New Roman" w:cs="Times New Roman"/>
          <w:sz w:val="24"/>
          <w:szCs w:val="24"/>
        </w:rPr>
        <w:t>__</w:t>
      </w:r>
      <w:r w:rsidR="00CF1001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EA1217" w:rsidRPr="00CF1001">
        <w:rPr>
          <w:rFonts w:ascii="Times New Roman" w:hAnsi="Times New Roman" w:cs="Times New Roman"/>
          <w:sz w:val="24"/>
          <w:szCs w:val="24"/>
        </w:rPr>
        <w:t>Signature:___________________________</w:t>
      </w:r>
    </w:p>
    <w:sectPr w:rsidR="00161170" w:rsidRPr="00CF1001" w:rsidSect="00CF1001">
      <w:headerReference w:type="default" r:id="rId9"/>
      <w:footerReference w:type="default" r:id="rId10"/>
      <w:pgSz w:w="12240" w:h="20160" w:code="5"/>
      <w:pgMar w:top="1440" w:right="1296" w:bottom="1440" w:left="1584" w:header="720" w:footer="2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B14AAC" w14:textId="77777777" w:rsidR="003F44F3" w:rsidRDefault="003F44F3">
      <w:pPr>
        <w:spacing w:after="0" w:line="240" w:lineRule="auto"/>
      </w:pPr>
      <w:r>
        <w:separator/>
      </w:r>
    </w:p>
  </w:endnote>
  <w:endnote w:type="continuationSeparator" w:id="0">
    <w:p w14:paraId="6FB9302F" w14:textId="77777777" w:rsidR="003F44F3" w:rsidRDefault="003F4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384BB0" w14:textId="6E4C33D0" w:rsidR="008570BF" w:rsidRPr="00791298" w:rsidRDefault="00315776" w:rsidP="00D67A15">
    <w:pPr>
      <w:pStyle w:val="Footer"/>
      <w:tabs>
        <w:tab w:val="left" w:pos="720"/>
      </w:tabs>
      <w:spacing w:before="120"/>
      <w:rPr>
        <w:b/>
        <w:sz w:val="16"/>
        <w:szCs w:val="16"/>
      </w:rPr>
    </w:pPr>
    <w:r w:rsidRPr="00791298">
      <w:rPr>
        <w:b/>
        <w:sz w:val="16"/>
        <w:szCs w:val="16"/>
      </w:rPr>
      <w:t xml:space="preserve">Form #. </w:t>
    </w:r>
    <w:r w:rsidRPr="001B2999">
      <w:rPr>
        <w:b/>
        <w:sz w:val="16"/>
        <w:szCs w:val="16"/>
      </w:rPr>
      <w:t xml:space="preserve">  </w:t>
    </w:r>
    <w:r w:rsidR="00084227">
      <w:rPr>
        <w:rFonts w:ascii="Calibri" w:hAnsi="Calibri" w:cs="Calibri"/>
        <w:b/>
        <w:bCs/>
        <w:color w:val="000000"/>
        <w:sz w:val="16"/>
        <w:szCs w:val="16"/>
      </w:rPr>
      <w:t>DCFS-00</w:t>
    </w:r>
    <w:r w:rsidR="000E394E">
      <w:rPr>
        <w:rFonts w:ascii="Calibri" w:hAnsi="Calibri" w:cs="Calibri"/>
        <w:b/>
        <w:bCs/>
        <w:color w:val="000000"/>
        <w:sz w:val="16"/>
        <w:szCs w:val="16"/>
      </w:rPr>
      <w:t>99</w:t>
    </w:r>
    <w:r w:rsidR="00084227">
      <w:rPr>
        <w:rFonts w:ascii="Calibri" w:hAnsi="Calibri" w:cs="Calibri"/>
        <w:b/>
        <w:bCs/>
        <w:color w:val="000000"/>
        <w:sz w:val="16"/>
        <w:szCs w:val="16"/>
      </w:rPr>
      <w:t xml:space="preserve">    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</w:t>
    </w:r>
    <w:r>
      <w:rPr>
        <w:b/>
        <w:sz w:val="16"/>
        <w:szCs w:val="16"/>
      </w:rPr>
      <w:t xml:space="preserve">                    </w:t>
    </w:r>
    <w:r w:rsidRPr="001B2999">
      <w:rPr>
        <w:b/>
        <w:sz w:val="16"/>
        <w:szCs w:val="16"/>
      </w:rPr>
      <w:t xml:space="preserve"> </w:t>
    </w:r>
    <w:r w:rsidR="00D67A15">
      <w:rPr>
        <w:b/>
        <w:sz w:val="16"/>
        <w:szCs w:val="16"/>
      </w:rPr>
      <w:t xml:space="preserve">                         </w:t>
    </w:r>
    <w:r w:rsidRPr="001B2999">
      <w:rPr>
        <w:b/>
        <w:sz w:val="16"/>
        <w:szCs w:val="16"/>
      </w:rPr>
      <w:t>Prepared by</w:t>
    </w:r>
    <w:r w:rsidR="00161170" w:rsidRPr="001B2999">
      <w:rPr>
        <w:b/>
        <w:sz w:val="16"/>
        <w:szCs w:val="16"/>
      </w:rPr>
      <w:t xml:space="preserve">: </w:t>
    </w:r>
    <w:r w:rsidR="00161170">
      <w:rPr>
        <w:b/>
        <w:sz w:val="16"/>
        <w:szCs w:val="16"/>
      </w:rPr>
      <w:t xml:space="preserve">Policy &amp; Research Manager                                                  </w:t>
    </w:r>
    <w:r w:rsidR="00161170" w:rsidRPr="001B2999">
      <w:rPr>
        <w:b/>
        <w:sz w:val="16"/>
        <w:szCs w:val="16"/>
      </w:rPr>
      <w:t xml:space="preserve">Approved by: </w:t>
    </w:r>
    <w:r w:rsidR="00161170">
      <w:rPr>
        <w:rFonts w:ascii="Calibri" w:hAnsi="Calibri"/>
        <w:b/>
        <w:sz w:val="18"/>
        <w:szCs w:val="18"/>
      </w:rPr>
      <w:t>Registrar</w:t>
    </w:r>
    <w:r w:rsidR="00161170">
      <w:rPr>
        <w:b/>
        <w:sz w:val="16"/>
        <w:szCs w:val="16"/>
      </w:rPr>
      <w:t xml:space="preserve"> </w:t>
    </w:r>
    <w:r w:rsidR="00161170" w:rsidRPr="001B2999">
      <w:rPr>
        <w:b/>
        <w:sz w:val="16"/>
        <w:szCs w:val="16"/>
      </w:rPr>
      <w:t xml:space="preserve"> </w:t>
    </w:r>
    <w:r w:rsidR="00161170">
      <w:rPr>
        <w:b/>
        <w:sz w:val="16"/>
        <w:szCs w:val="16"/>
      </w:rPr>
      <w:t xml:space="preserve">      </w:t>
    </w:r>
    <w:r w:rsidR="00161170" w:rsidRPr="001B2999">
      <w:rPr>
        <w:b/>
        <w:sz w:val="16"/>
        <w:szCs w:val="16"/>
      </w:rPr>
      <w:t xml:space="preserve">     </w:t>
    </w:r>
    <w:r w:rsidR="00161170">
      <w:rPr>
        <w:b/>
        <w:sz w:val="16"/>
        <w:szCs w:val="16"/>
      </w:rPr>
      <w:t xml:space="preserve">              </w:t>
    </w:r>
    <w:r w:rsidR="00161170" w:rsidRPr="001B2999">
      <w:rPr>
        <w:b/>
        <w:sz w:val="16"/>
        <w:szCs w:val="16"/>
      </w:rPr>
      <w:t xml:space="preserve">   </w:t>
    </w:r>
    <w:r w:rsidR="00161170">
      <w:rPr>
        <w:b/>
        <w:sz w:val="16"/>
        <w:szCs w:val="16"/>
      </w:rPr>
      <w:t xml:space="preserve">  </w:t>
    </w:r>
    <w:r w:rsidR="00161170" w:rsidRPr="001B2999">
      <w:rPr>
        <w:b/>
        <w:sz w:val="16"/>
        <w:szCs w:val="16"/>
      </w:rPr>
      <w:t xml:space="preserve">  </w:t>
    </w:r>
    <w:r w:rsidR="001F351A">
      <w:rPr>
        <w:b/>
        <w:sz w:val="16"/>
        <w:szCs w:val="16"/>
      </w:rPr>
      <w:t xml:space="preserve">                                                                             </w:t>
    </w:r>
  </w:p>
  <w:p w14:paraId="3A736C89" w14:textId="595C517C" w:rsidR="008570BF" w:rsidRPr="005D1F58" w:rsidRDefault="00315776" w:rsidP="005D1F58">
    <w:pPr>
      <w:pStyle w:val="Footer"/>
      <w:tabs>
        <w:tab w:val="left" w:pos="90"/>
        <w:tab w:val="left" w:pos="720"/>
      </w:tabs>
      <w:spacing w:before="120" w:after="120"/>
      <w:rPr>
        <w:b/>
        <w:sz w:val="16"/>
        <w:szCs w:val="16"/>
      </w:rPr>
    </w:pPr>
    <w:r w:rsidRPr="001B2999">
      <w:rPr>
        <w:b/>
        <w:sz w:val="16"/>
        <w:szCs w:val="16"/>
      </w:rPr>
      <w:t xml:space="preserve">Effective </w:t>
    </w:r>
    <w:r>
      <w:rPr>
        <w:b/>
        <w:sz w:val="16"/>
        <w:szCs w:val="16"/>
      </w:rPr>
      <w:t xml:space="preserve">Date:  </w:t>
    </w:r>
    <w:r w:rsidR="00084227">
      <w:rPr>
        <w:b/>
        <w:sz w:val="16"/>
        <w:szCs w:val="16"/>
      </w:rPr>
      <w:t>2</w:t>
    </w:r>
    <w:r w:rsidR="00210E56">
      <w:rPr>
        <w:b/>
        <w:sz w:val="16"/>
        <w:szCs w:val="16"/>
      </w:rPr>
      <w:t>0</w:t>
    </w:r>
    <w:r w:rsidR="00084227">
      <w:rPr>
        <w:b/>
        <w:sz w:val="16"/>
        <w:szCs w:val="16"/>
      </w:rPr>
      <w:t xml:space="preserve"> February 2025</w:t>
    </w:r>
    <w:r w:rsidRPr="001B2999">
      <w:rPr>
        <w:b/>
        <w:sz w:val="16"/>
        <w:szCs w:val="16"/>
      </w:rPr>
      <w:t xml:space="preserve"> </w:t>
    </w:r>
    <w:r>
      <w:rPr>
        <w:b/>
        <w:sz w:val="16"/>
        <w:szCs w:val="16"/>
      </w:rPr>
      <w:tab/>
    </w:r>
    <w:r w:rsidRPr="001B2999">
      <w:rPr>
        <w:b/>
        <w:sz w:val="16"/>
        <w:szCs w:val="16"/>
      </w:rPr>
      <w:t xml:space="preserve">      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             </w:t>
    </w:r>
    <w:r>
      <w:rPr>
        <w:b/>
        <w:sz w:val="16"/>
        <w:szCs w:val="16"/>
      </w:rPr>
      <w:t xml:space="preserve">  </w:t>
    </w:r>
    <w:r w:rsidRPr="001B2999">
      <w:rPr>
        <w:b/>
        <w:sz w:val="16"/>
        <w:szCs w:val="16"/>
      </w:rPr>
      <w:t xml:space="preserve">      </w:t>
    </w:r>
    <w:r>
      <w:rPr>
        <w:b/>
        <w:sz w:val="16"/>
        <w:szCs w:val="16"/>
      </w:rPr>
      <w:t xml:space="preserve">         </w:t>
    </w:r>
    <w:r w:rsidR="00D67A15">
      <w:rPr>
        <w:b/>
        <w:sz w:val="16"/>
        <w:szCs w:val="16"/>
      </w:rPr>
      <w:t xml:space="preserve">               </w:t>
    </w:r>
    <w:r>
      <w:rPr>
        <w:b/>
        <w:sz w:val="16"/>
        <w:szCs w:val="16"/>
      </w:rPr>
      <w:t>Revision #:</w:t>
    </w:r>
    <w:r w:rsidR="00084227">
      <w:rPr>
        <w:b/>
        <w:sz w:val="16"/>
        <w:szCs w:val="16"/>
      </w:rPr>
      <w:t xml:space="preserve"> 0.0</w:t>
    </w:r>
    <w:r>
      <w:rPr>
        <w:b/>
        <w:sz w:val="16"/>
        <w:szCs w:val="16"/>
      </w:rPr>
      <w:t xml:space="preserve">             </w:t>
    </w:r>
    <w:r w:rsidRPr="001B2999">
      <w:rPr>
        <w:b/>
        <w:sz w:val="16"/>
        <w:szCs w:val="16"/>
      </w:rPr>
      <w:t xml:space="preserve">   </w:t>
    </w:r>
    <w:r>
      <w:rPr>
        <w:b/>
        <w:sz w:val="16"/>
        <w:szCs w:val="16"/>
      </w:rPr>
      <w:t xml:space="preserve"> </w:t>
    </w:r>
    <w:r w:rsidRPr="001B2999">
      <w:rPr>
        <w:b/>
        <w:sz w:val="16"/>
        <w:szCs w:val="16"/>
      </w:rPr>
      <w:t xml:space="preserve">  </w:t>
    </w:r>
    <w:r>
      <w:rPr>
        <w:b/>
        <w:sz w:val="16"/>
        <w:szCs w:val="16"/>
      </w:rPr>
      <w:t xml:space="preserve">                                          </w:t>
    </w:r>
    <w:r w:rsidRPr="001B2999">
      <w:rPr>
        <w:b/>
        <w:sz w:val="16"/>
        <w:szCs w:val="16"/>
      </w:rPr>
      <w:t xml:space="preserve">           </w:t>
    </w:r>
    <w:r>
      <w:rPr>
        <w:b/>
        <w:sz w:val="16"/>
        <w:szCs w:val="16"/>
      </w:rPr>
      <w:t xml:space="preserve">                </w:t>
    </w:r>
    <w:r w:rsidRPr="001B2999">
      <w:rPr>
        <w:b/>
        <w:sz w:val="16"/>
        <w:szCs w:val="16"/>
      </w:rPr>
      <w:t xml:space="preserve"> Page </w:t>
    </w:r>
    <w:r w:rsidRPr="001B2999">
      <w:rPr>
        <w:b/>
        <w:sz w:val="16"/>
        <w:szCs w:val="16"/>
      </w:rPr>
      <w:fldChar w:fldCharType="begin"/>
    </w:r>
    <w:r w:rsidRPr="001B2999">
      <w:rPr>
        <w:b/>
        <w:sz w:val="16"/>
        <w:szCs w:val="16"/>
      </w:rPr>
      <w:instrText xml:space="preserve"> PAGE </w:instrText>
    </w:r>
    <w:r w:rsidRPr="001B2999">
      <w:rPr>
        <w:b/>
        <w:sz w:val="16"/>
        <w:szCs w:val="16"/>
      </w:rPr>
      <w:fldChar w:fldCharType="separate"/>
    </w:r>
    <w:r w:rsidR="00097AD5">
      <w:rPr>
        <w:b/>
        <w:noProof/>
        <w:sz w:val="16"/>
        <w:szCs w:val="16"/>
      </w:rPr>
      <w:t>2</w:t>
    </w:r>
    <w:r w:rsidRPr="001B2999">
      <w:rPr>
        <w:b/>
        <w:sz w:val="16"/>
        <w:szCs w:val="16"/>
      </w:rPr>
      <w:fldChar w:fldCharType="end"/>
    </w:r>
    <w:r w:rsidRPr="001B2999">
      <w:rPr>
        <w:b/>
        <w:sz w:val="16"/>
        <w:szCs w:val="16"/>
      </w:rPr>
      <w:t xml:space="preserve"> of </w:t>
    </w:r>
    <w:r w:rsidRPr="001B2999">
      <w:rPr>
        <w:b/>
        <w:sz w:val="16"/>
        <w:szCs w:val="16"/>
      </w:rPr>
      <w:fldChar w:fldCharType="begin"/>
    </w:r>
    <w:r w:rsidRPr="001B2999">
      <w:rPr>
        <w:b/>
        <w:sz w:val="16"/>
        <w:szCs w:val="16"/>
      </w:rPr>
      <w:instrText xml:space="preserve"> NUMPAGES </w:instrText>
    </w:r>
    <w:r w:rsidRPr="001B2999">
      <w:rPr>
        <w:b/>
        <w:sz w:val="16"/>
        <w:szCs w:val="16"/>
      </w:rPr>
      <w:fldChar w:fldCharType="separate"/>
    </w:r>
    <w:r w:rsidR="00097AD5">
      <w:rPr>
        <w:b/>
        <w:noProof/>
        <w:sz w:val="16"/>
        <w:szCs w:val="16"/>
      </w:rPr>
      <w:t>2</w:t>
    </w:r>
    <w:r w:rsidRPr="001B2999">
      <w:rPr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7C4BC4" w14:textId="77777777" w:rsidR="003F44F3" w:rsidRDefault="003F44F3">
      <w:pPr>
        <w:spacing w:after="0" w:line="240" w:lineRule="auto"/>
      </w:pPr>
      <w:r>
        <w:separator/>
      </w:r>
    </w:p>
  </w:footnote>
  <w:footnote w:type="continuationSeparator" w:id="0">
    <w:p w14:paraId="294C2794" w14:textId="77777777" w:rsidR="003F44F3" w:rsidRDefault="003F4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FACD98" w14:textId="270CA171" w:rsidR="005607A4" w:rsidRDefault="00D31C05" w:rsidP="00D31C05">
    <w:pPr>
      <w:pStyle w:val="Header"/>
      <w:ind w:left="-450"/>
      <w:rPr>
        <w:rFonts w:ascii="Times New Roman" w:hAnsi="Times New Roman" w:cs="Times New Roman"/>
        <w:b/>
        <w:bCs/>
        <w:smallCaps/>
        <w:color w:val="000000"/>
        <w:sz w:val="32"/>
        <w:szCs w:val="32"/>
      </w:rPr>
    </w:pPr>
    <w:r w:rsidRPr="003C450F">
      <w:rPr>
        <w:rFonts w:ascii="Times New Roman" w:hAnsi="Times New Roman" w:cs="Times New Roman"/>
        <w:noProof/>
        <w:sz w:val="32"/>
        <w:szCs w:val="32"/>
        <w14:ligatures w14:val="standardContextual"/>
      </w:rPr>
      <w:drawing>
        <wp:anchor distT="0" distB="0" distL="114300" distR="114300" simplePos="0" relativeHeight="251659264" behindDoc="1" locked="0" layoutInCell="1" allowOverlap="1" wp14:anchorId="19BEDB5B" wp14:editId="53AC7890">
          <wp:simplePos x="0" y="0"/>
          <wp:positionH relativeFrom="leftMargin">
            <wp:posOffset>359410</wp:posOffset>
          </wp:positionH>
          <wp:positionV relativeFrom="paragraph">
            <wp:posOffset>-399415</wp:posOffset>
          </wp:positionV>
          <wp:extent cx="818515" cy="818515"/>
          <wp:effectExtent l="0" t="0" r="635" b="635"/>
          <wp:wrapSquare wrapText="bothSides"/>
          <wp:docPr id="1673440815" name="Picture 16734408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294784" name="DCFS copy (2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8515" cy="8185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C450F">
      <w:rPr>
        <w:rFonts w:ascii="Times New Roman" w:eastAsia="Calibri" w:hAnsi="Times New Roman" w:cs="Times New Roman"/>
        <w:b/>
        <w:bCs/>
        <w:smallCaps/>
        <w:noProof/>
        <w:sz w:val="32"/>
        <w:szCs w:val="32"/>
      </w:rPr>
      <w:drawing>
        <wp:anchor distT="152400" distB="152400" distL="152400" distR="152400" simplePos="0" relativeHeight="251658240" behindDoc="0" locked="0" layoutInCell="1" allowOverlap="1" wp14:anchorId="62864D57" wp14:editId="7BDB9DDB">
          <wp:simplePos x="0" y="0"/>
          <wp:positionH relativeFrom="margin">
            <wp:posOffset>5549265</wp:posOffset>
          </wp:positionH>
          <wp:positionV relativeFrom="topMargin">
            <wp:posOffset>67310</wp:posOffset>
          </wp:positionV>
          <wp:extent cx="962025" cy="847725"/>
          <wp:effectExtent l="0" t="0" r="9525" b="9525"/>
          <wp:wrapNone/>
          <wp:docPr id="744532179" name="Picture 7445321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0203575" name="officeArt object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847725"/>
                  </a:xfrm>
                  <a:prstGeom prst="rect">
                    <a:avLst/>
                  </a:prstGeom>
                  <a:noFill/>
                  <a:ln w="12700">
                    <a:noFill/>
                    <a:miter lim="400000"/>
                    <a:headEnd/>
                    <a:tailEnd/>
                  </a:ln>
                </pic:spPr>
              </pic:pic>
            </a:graphicData>
          </a:graphic>
        </wp:anchor>
      </w:drawing>
    </w:r>
    <w:r w:rsidR="00BF6220">
      <w:rPr>
        <w:rFonts w:ascii="Times New Roman" w:hAnsi="Times New Roman" w:cs="Times New Roman"/>
        <w:b/>
        <w:bCs/>
        <w:smallCaps/>
        <w:color w:val="000000"/>
        <w:sz w:val="32"/>
        <w:szCs w:val="32"/>
      </w:rPr>
      <w:t xml:space="preserve">             </w:t>
    </w:r>
    <w:r w:rsidR="00315776" w:rsidRPr="003C450F">
      <w:rPr>
        <w:rFonts w:ascii="Times New Roman" w:hAnsi="Times New Roman" w:cs="Times New Roman"/>
        <w:b/>
        <w:bCs/>
        <w:smallCaps/>
        <w:color w:val="000000"/>
        <w:sz w:val="32"/>
        <w:szCs w:val="32"/>
      </w:rPr>
      <w:t>Department of Co-operatives and Friendly Societies</w:t>
    </w:r>
  </w:p>
  <w:p w14:paraId="5E2E5429" w14:textId="76570C3C" w:rsidR="00075D05" w:rsidRPr="005607A4" w:rsidRDefault="005607A4" w:rsidP="00D31C05">
    <w:pPr>
      <w:pStyle w:val="Header"/>
      <w:ind w:left="-450"/>
      <w:jc w:val="center"/>
      <w:rPr>
        <w:rFonts w:ascii="Times New Roman" w:hAnsi="Times New Roman" w:cs="Times New Roman"/>
        <w:color w:val="0F243E" w:themeColor="text2" w:themeShade="80"/>
        <w:sz w:val="32"/>
        <w:szCs w:val="32"/>
      </w:rPr>
    </w:pPr>
    <w:r w:rsidRPr="005607A4">
      <w:rPr>
        <w:rFonts w:ascii="Times New Roman" w:hAnsi="Times New Roman" w:cs="Times New Roman"/>
        <w:b/>
        <w:bCs/>
        <w:smallCaps/>
        <w:color w:val="0F243E" w:themeColor="text2" w:themeShade="80"/>
        <w:sz w:val="32"/>
        <w:szCs w:val="32"/>
      </w:rPr>
      <w:t>Charities Authority</w:t>
    </w:r>
    <w:r w:rsidR="00315776" w:rsidRPr="005607A4">
      <w:rPr>
        <w:rFonts w:ascii="Times New Roman" w:hAnsi="Times New Roman" w:cs="Times New Roman"/>
        <w:b/>
        <w:bCs/>
        <w:color w:val="0F243E" w:themeColor="text2" w:themeShade="80"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0FFA9E7"/>
    <w:multiLevelType w:val="hybridMultilevel"/>
    <w:tmpl w:val="A199905B"/>
    <w:lvl w:ilvl="0" w:tplc="811693EA">
      <w:start w:val="1"/>
      <w:numFmt w:val="bullet"/>
      <w:lvlText w:val="•"/>
      <w:lvlJc w:val="left"/>
    </w:lvl>
    <w:lvl w:ilvl="1" w:tplc="12FA54CC">
      <w:numFmt w:val="decimal"/>
      <w:lvlText w:val=""/>
      <w:lvlJc w:val="left"/>
    </w:lvl>
    <w:lvl w:ilvl="2" w:tplc="84FEA430">
      <w:numFmt w:val="decimal"/>
      <w:lvlText w:val=""/>
      <w:lvlJc w:val="left"/>
    </w:lvl>
    <w:lvl w:ilvl="3" w:tplc="74403F5A">
      <w:numFmt w:val="decimal"/>
      <w:lvlText w:val=""/>
      <w:lvlJc w:val="left"/>
    </w:lvl>
    <w:lvl w:ilvl="4" w:tplc="EC725A16">
      <w:numFmt w:val="decimal"/>
      <w:lvlText w:val=""/>
      <w:lvlJc w:val="left"/>
    </w:lvl>
    <w:lvl w:ilvl="5" w:tplc="89BA324C">
      <w:numFmt w:val="decimal"/>
      <w:lvlText w:val=""/>
      <w:lvlJc w:val="left"/>
    </w:lvl>
    <w:lvl w:ilvl="6" w:tplc="10F61BFA">
      <w:numFmt w:val="decimal"/>
      <w:lvlText w:val=""/>
      <w:lvlJc w:val="left"/>
    </w:lvl>
    <w:lvl w:ilvl="7" w:tplc="9E70B832">
      <w:numFmt w:val="decimal"/>
      <w:lvlText w:val=""/>
      <w:lvlJc w:val="left"/>
    </w:lvl>
    <w:lvl w:ilvl="8" w:tplc="C8CE3B84">
      <w:numFmt w:val="decimal"/>
      <w:lvlText w:val=""/>
      <w:lvlJc w:val="left"/>
    </w:lvl>
  </w:abstractNum>
  <w:abstractNum w:abstractNumId="1">
    <w:nsid w:val="01FF3AD4"/>
    <w:multiLevelType w:val="hybridMultilevel"/>
    <w:tmpl w:val="4742FB36"/>
    <w:lvl w:ilvl="0" w:tplc="E768412C">
      <w:start w:val="1"/>
      <w:numFmt w:val="upperLetter"/>
      <w:lvlText w:val="%1."/>
      <w:lvlJc w:val="left"/>
      <w:pPr>
        <w:ind w:left="540" w:hanging="360"/>
      </w:pPr>
      <w:rPr>
        <w:rFonts w:asciiTheme="minorHAnsi" w:hAnsiTheme="minorHAnsi" w:cstheme="minorBidi" w:hint="default"/>
        <w:b/>
        <w:sz w:val="40"/>
      </w:rPr>
    </w:lvl>
    <w:lvl w:ilvl="1" w:tplc="9EC0AD38" w:tentative="1">
      <w:start w:val="1"/>
      <w:numFmt w:val="lowerLetter"/>
      <w:lvlText w:val="%2."/>
      <w:lvlJc w:val="left"/>
      <w:pPr>
        <w:ind w:left="1260" w:hanging="360"/>
      </w:pPr>
    </w:lvl>
    <w:lvl w:ilvl="2" w:tplc="DFA2FCC8" w:tentative="1">
      <w:start w:val="1"/>
      <w:numFmt w:val="lowerRoman"/>
      <w:lvlText w:val="%3."/>
      <w:lvlJc w:val="right"/>
      <w:pPr>
        <w:ind w:left="1980" w:hanging="180"/>
      </w:pPr>
    </w:lvl>
    <w:lvl w:ilvl="3" w:tplc="2BA601C0" w:tentative="1">
      <w:start w:val="1"/>
      <w:numFmt w:val="decimal"/>
      <w:lvlText w:val="%4."/>
      <w:lvlJc w:val="left"/>
      <w:pPr>
        <w:ind w:left="2700" w:hanging="360"/>
      </w:pPr>
    </w:lvl>
    <w:lvl w:ilvl="4" w:tplc="6D0E46B4" w:tentative="1">
      <w:start w:val="1"/>
      <w:numFmt w:val="lowerLetter"/>
      <w:lvlText w:val="%5."/>
      <w:lvlJc w:val="left"/>
      <w:pPr>
        <w:ind w:left="3420" w:hanging="360"/>
      </w:pPr>
    </w:lvl>
    <w:lvl w:ilvl="5" w:tplc="F89AE992" w:tentative="1">
      <w:start w:val="1"/>
      <w:numFmt w:val="lowerRoman"/>
      <w:lvlText w:val="%6."/>
      <w:lvlJc w:val="right"/>
      <w:pPr>
        <w:ind w:left="4140" w:hanging="180"/>
      </w:pPr>
    </w:lvl>
    <w:lvl w:ilvl="6" w:tplc="42E849F4" w:tentative="1">
      <w:start w:val="1"/>
      <w:numFmt w:val="decimal"/>
      <w:lvlText w:val="%7."/>
      <w:lvlJc w:val="left"/>
      <w:pPr>
        <w:ind w:left="4860" w:hanging="360"/>
      </w:pPr>
    </w:lvl>
    <w:lvl w:ilvl="7" w:tplc="86BA339E" w:tentative="1">
      <w:start w:val="1"/>
      <w:numFmt w:val="lowerLetter"/>
      <w:lvlText w:val="%8."/>
      <w:lvlJc w:val="left"/>
      <w:pPr>
        <w:ind w:left="5580" w:hanging="360"/>
      </w:pPr>
    </w:lvl>
    <w:lvl w:ilvl="8" w:tplc="8D66F4D2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55533FE"/>
    <w:multiLevelType w:val="hybridMultilevel"/>
    <w:tmpl w:val="8298960A"/>
    <w:lvl w:ilvl="0" w:tplc="A8287F5E">
      <w:start w:val="500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D700CA12" w:tentative="1">
      <w:start w:val="1"/>
      <w:numFmt w:val="lowerLetter"/>
      <w:lvlText w:val="%2."/>
      <w:lvlJc w:val="left"/>
      <w:pPr>
        <w:ind w:left="1260" w:hanging="360"/>
      </w:pPr>
    </w:lvl>
    <w:lvl w:ilvl="2" w:tplc="9B1869E8" w:tentative="1">
      <w:start w:val="1"/>
      <w:numFmt w:val="lowerRoman"/>
      <w:lvlText w:val="%3."/>
      <w:lvlJc w:val="right"/>
      <w:pPr>
        <w:ind w:left="1980" w:hanging="180"/>
      </w:pPr>
    </w:lvl>
    <w:lvl w:ilvl="3" w:tplc="4D867BE4" w:tentative="1">
      <w:start w:val="1"/>
      <w:numFmt w:val="decimal"/>
      <w:lvlText w:val="%4."/>
      <w:lvlJc w:val="left"/>
      <w:pPr>
        <w:ind w:left="2700" w:hanging="360"/>
      </w:pPr>
    </w:lvl>
    <w:lvl w:ilvl="4" w:tplc="79341DFC" w:tentative="1">
      <w:start w:val="1"/>
      <w:numFmt w:val="lowerLetter"/>
      <w:lvlText w:val="%5."/>
      <w:lvlJc w:val="left"/>
      <w:pPr>
        <w:ind w:left="3420" w:hanging="360"/>
      </w:pPr>
    </w:lvl>
    <w:lvl w:ilvl="5" w:tplc="A3581A4A" w:tentative="1">
      <w:start w:val="1"/>
      <w:numFmt w:val="lowerRoman"/>
      <w:lvlText w:val="%6."/>
      <w:lvlJc w:val="right"/>
      <w:pPr>
        <w:ind w:left="4140" w:hanging="180"/>
      </w:pPr>
    </w:lvl>
    <w:lvl w:ilvl="6" w:tplc="F8F0D96E" w:tentative="1">
      <w:start w:val="1"/>
      <w:numFmt w:val="decimal"/>
      <w:lvlText w:val="%7."/>
      <w:lvlJc w:val="left"/>
      <w:pPr>
        <w:ind w:left="4860" w:hanging="360"/>
      </w:pPr>
    </w:lvl>
    <w:lvl w:ilvl="7" w:tplc="14C2C466" w:tentative="1">
      <w:start w:val="1"/>
      <w:numFmt w:val="lowerLetter"/>
      <w:lvlText w:val="%8."/>
      <w:lvlJc w:val="left"/>
      <w:pPr>
        <w:ind w:left="5580" w:hanging="360"/>
      </w:pPr>
    </w:lvl>
    <w:lvl w:ilvl="8" w:tplc="24B81BFA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0BBE1AC8"/>
    <w:multiLevelType w:val="hybridMultilevel"/>
    <w:tmpl w:val="31D070A8"/>
    <w:lvl w:ilvl="0" w:tplc="825685B0">
      <w:start w:val="1"/>
      <w:numFmt w:val="upperRoman"/>
      <w:lvlText w:val="%1."/>
      <w:lvlJc w:val="right"/>
      <w:pPr>
        <w:ind w:left="720" w:hanging="360"/>
      </w:pPr>
    </w:lvl>
    <w:lvl w:ilvl="1" w:tplc="376EE5DE" w:tentative="1">
      <w:start w:val="1"/>
      <w:numFmt w:val="lowerLetter"/>
      <w:lvlText w:val="%2."/>
      <w:lvlJc w:val="left"/>
      <w:pPr>
        <w:ind w:left="1440" w:hanging="360"/>
      </w:pPr>
    </w:lvl>
    <w:lvl w:ilvl="2" w:tplc="2F8ED87A" w:tentative="1">
      <w:start w:val="1"/>
      <w:numFmt w:val="lowerRoman"/>
      <w:lvlText w:val="%3."/>
      <w:lvlJc w:val="right"/>
      <w:pPr>
        <w:ind w:left="2160" w:hanging="180"/>
      </w:pPr>
    </w:lvl>
    <w:lvl w:ilvl="3" w:tplc="5E7C1F40" w:tentative="1">
      <w:start w:val="1"/>
      <w:numFmt w:val="decimal"/>
      <w:lvlText w:val="%4."/>
      <w:lvlJc w:val="left"/>
      <w:pPr>
        <w:ind w:left="2880" w:hanging="360"/>
      </w:pPr>
    </w:lvl>
    <w:lvl w:ilvl="4" w:tplc="326495DE" w:tentative="1">
      <w:start w:val="1"/>
      <w:numFmt w:val="lowerLetter"/>
      <w:lvlText w:val="%5."/>
      <w:lvlJc w:val="left"/>
      <w:pPr>
        <w:ind w:left="3600" w:hanging="360"/>
      </w:pPr>
    </w:lvl>
    <w:lvl w:ilvl="5" w:tplc="D7E63B20" w:tentative="1">
      <w:start w:val="1"/>
      <w:numFmt w:val="lowerRoman"/>
      <w:lvlText w:val="%6."/>
      <w:lvlJc w:val="right"/>
      <w:pPr>
        <w:ind w:left="4320" w:hanging="180"/>
      </w:pPr>
    </w:lvl>
    <w:lvl w:ilvl="6" w:tplc="BB82F85A" w:tentative="1">
      <w:start w:val="1"/>
      <w:numFmt w:val="decimal"/>
      <w:lvlText w:val="%7."/>
      <w:lvlJc w:val="left"/>
      <w:pPr>
        <w:ind w:left="5040" w:hanging="360"/>
      </w:pPr>
    </w:lvl>
    <w:lvl w:ilvl="7" w:tplc="369ECFFC" w:tentative="1">
      <w:start w:val="1"/>
      <w:numFmt w:val="lowerLetter"/>
      <w:lvlText w:val="%8."/>
      <w:lvlJc w:val="left"/>
      <w:pPr>
        <w:ind w:left="5760" w:hanging="360"/>
      </w:pPr>
    </w:lvl>
    <w:lvl w:ilvl="8" w:tplc="83D023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4580D"/>
    <w:multiLevelType w:val="hybridMultilevel"/>
    <w:tmpl w:val="184ECDE4"/>
    <w:lvl w:ilvl="0" w:tplc="73B8B948">
      <w:start w:val="1"/>
      <w:numFmt w:val="bullet"/>
      <w:lvlText w:val="o"/>
      <w:lvlJc w:val="left"/>
      <w:pPr>
        <w:ind w:left="-332" w:hanging="360"/>
      </w:pPr>
      <w:rPr>
        <w:rFonts w:ascii="Courier New" w:hAnsi="Courier New" w:cs="Courier New" w:hint="default"/>
      </w:rPr>
    </w:lvl>
    <w:lvl w:ilvl="1" w:tplc="7EB0B99C" w:tentative="1">
      <w:start w:val="1"/>
      <w:numFmt w:val="bullet"/>
      <w:lvlText w:val="o"/>
      <w:lvlJc w:val="left"/>
      <w:pPr>
        <w:ind w:left="388" w:hanging="360"/>
      </w:pPr>
      <w:rPr>
        <w:rFonts w:ascii="Courier New" w:hAnsi="Courier New" w:cs="Courier New" w:hint="default"/>
      </w:rPr>
    </w:lvl>
    <w:lvl w:ilvl="2" w:tplc="18B67832" w:tentative="1">
      <w:start w:val="1"/>
      <w:numFmt w:val="bullet"/>
      <w:lvlText w:val=""/>
      <w:lvlJc w:val="left"/>
      <w:pPr>
        <w:ind w:left="1108" w:hanging="360"/>
      </w:pPr>
      <w:rPr>
        <w:rFonts w:ascii="Wingdings" w:hAnsi="Wingdings" w:hint="default"/>
      </w:rPr>
    </w:lvl>
    <w:lvl w:ilvl="3" w:tplc="B458346A" w:tentative="1">
      <w:start w:val="1"/>
      <w:numFmt w:val="bullet"/>
      <w:lvlText w:val=""/>
      <w:lvlJc w:val="left"/>
      <w:pPr>
        <w:ind w:left="1828" w:hanging="360"/>
      </w:pPr>
      <w:rPr>
        <w:rFonts w:ascii="Symbol" w:hAnsi="Symbol" w:hint="default"/>
      </w:rPr>
    </w:lvl>
    <w:lvl w:ilvl="4" w:tplc="53C07B66" w:tentative="1">
      <w:start w:val="1"/>
      <w:numFmt w:val="bullet"/>
      <w:lvlText w:val="o"/>
      <w:lvlJc w:val="left"/>
      <w:pPr>
        <w:ind w:left="2548" w:hanging="360"/>
      </w:pPr>
      <w:rPr>
        <w:rFonts w:ascii="Courier New" w:hAnsi="Courier New" w:cs="Courier New" w:hint="default"/>
      </w:rPr>
    </w:lvl>
    <w:lvl w:ilvl="5" w:tplc="8D98AC12" w:tentative="1">
      <w:start w:val="1"/>
      <w:numFmt w:val="bullet"/>
      <w:lvlText w:val=""/>
      <w:lvlJc w:val="left"/>
      <w:pPr>
        <w:ind w:left="3268" w:hanging="360"/>
      </w:pPr>
      <w:rPr>
        <w:rFonts w:ascii="Wingdings" w:hAnsi="Wingdings" w:hint="default"/>
      </w:rPr>
    </w:lvl>
    <w:lvl w:ilvl="6" w:tplc="CAAE141A" w:tentative="1">
      <w:start w:val="1"/>
      <w:numFmt w:val="bullet"/>
      <w:lvlText w:val=""/>
      <w:lvlJc w:val="left"/>
      <w:pPr>
        <w:ind w:left="3988" w:hanging="360"/>
      </w:pPr>
      <w:rPr>
        <w:rFonts w:ascii="Symbol" w:hAnsi="Symbol" w:hint="default"/>
      </w:rPr>
    </w:lvl>
    <w:lvl w:ilvl="7" w:tplc="A5066F12" w:tentative="1">
      <w:start w:val="1"/>
      <w:numFmt w:val="bullet"/>
      <w:lvlText w:val="o"/>
      <w:lvlJc w:val="left"/>
      <w:pPr>
        <w:ind w:left="4708" w:hanging="360"/>
      </w:pPr>
      <w:rPr>
        <w:rFonts w:ascii="Courier New" w:hAnsi="Courier New" w:cs="Courier New" w:hint="default"/>
      </w:rPr>
    </w:lvl>
    <w:lvl w:ilvl="8" w:tplc="76120154" w:tentative="1">
      <w:start w:val="1"/>
      <w:numFmt w:val="bullet"/>
      <w:lvlText w:val=""/>
      <w:lvlJc w:val="left"/>
      <w:pPr>
        <w:ind w:left="5428" w:hanging="360"/>
      </w:pPr>
      <w:rPr>
        <w:rFonts w:ascii="Wingdings" w:hAnsi="Wingdings" w:hint="default"/>
      </w:rPr>
    </w:lvl>
  </w:abstractNum>
  <w:abstractNum w:abstractNumId="5">
    <w:nsid w:val="20AC24F5"/>
    <w:multiLevelType w:val="hybridMultilevel"/>
    <w:tmpl w:val="F434F27E"/>
    <w:lvl w:ilvl="0" w:tplc="D49E46F8">
      <w:start w:val="1"/>
      <w:numFmt w:val="decimal"/>
      <w:lvlText w:val="%1."/>
      <w:lvlJc w:val="left"/>
      <w:pPr>
        <w:ind w:left="720" w:hanging="360"/>
      </w:pPr>
    </w:lvl>
    <w:lvl w:ilvl="1" w:tplc="03EAAA2E">
      <w:start w:val="1"/>
      <w:numFmt w:val="lowerLetter"/>
      <w:lvlText w:val="%2."/>
      <w:lvlJc w:val="left"/>
      <w:pPr>
        <w:ind w:left="1440" w:hanging="360"/>
      </w:pPr>
    </w:lvl>
    <w:lvl w:ilvl="2" w:tplc="1CB467B4">
      <w:start w:val="1"/>
      <w:numFmt w:val="lowerRoman"/>
      <w:lvlText w:val="%3."/>
      <w:lvlJc w:val="right"/>
      <w:pPr>
        <w:ind w:left="2160" w:hanging="180"/>
      </w:pPr>
    </w:lvl>
    <w:lvl w:ilvl="3" w:tplc="DCB6EFCE">
      <w:start w:val="1"/>
      <w:numFmt w:val="decimal"/>
      <w:lvlText w:val="%4."/>
      <w:lvlJc w:val="left"/>
      <w:pPr>
        <w:ind w:left="2880" w:hanging="360"/>
      </w:pPr>
    </w:lvl>
    <w:lvl w:ilvl="4" w:tplc="5D0AA1AC">
      <w:start w:val="1"/>
      <w:numFmt w:val="lowerLetter"/>
      <w:lvlText w:val="%5."/>
      <w:lvlJc w:val="left"/>
      <w:pPr>
        <w:ind w:left="3600" w:hanging="360"/>
      </w:pPr>
    </w:lvl>
    <w:lvl w:ilvl="5" w:tplc="BD5AA3B4">
      <w:start w:val="1"/>
      <w:numFmt w:val="lowerRoman"/>
      <w:lvlText w:val="%6."/>
      <w:lvlJc w:val="right"/>
      <w:pPr>
        <w:ind w:left="4320" w:hanging="180"/>
      </w:pPr>
    </w:lvl>
    <w:lvl w:ilvl="6" w:tplc="A6B04C34">
      <w:start w:val="1"/>
      <w:numFmt w:val="decimal"/>
      <w:lvlText w:val="%7."/>
      <w:lvlJc w:val="left"/>
      <w:pPr>
        <w:ind w:left="5040" w:hanging="360"/>
      </w:pPr>
    </w:lvl>
    <w:lvl w:ilvl="7" w:tplc="CE2CE24A">
      <w:start w:val="1"/>
      <w:numFmt w:val="lowerLetter"/>
      <w:lvlText w:val="%8."/>
      <w:lvlJc w:val="left"/>
      <w:pPr>
        <w:ind w:left="5760" w:hanging="360"/>
      </w:pPr>
    </w:lvl>
    <w:lvl w:ilvl="8" w:tplc="E93E76C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870B2D"/>
    <w:multiLevelType w:val="hybridMultilevel"/>
    <w:tmpl w:val="2BA6E390"/>
    <w:lvl w:ilvl="0" w:tplc="E2FCA3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870F0D"/>
    <w:multiLevelType w:val="hybridMultilevel"/>
    <w:tmpl w:val="ACB2CA32"/>
    <w:lvl w:ilvl="0" w:tplc="BEB0F3B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AC276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1461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4E3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C65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6461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449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6E5C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EE3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8D7A91"/>
    <w:multiLevelType w:val="hybridMultilevel"/>
    <w:tmpl w:val="D5DAC02E"/>
    <w:lvl w:ilvl="0" w:tplc="660066FC">
      <w:start w:val="1"/>
      <w:numFmt w:val="upperRoman"/>
      <w:lvlText w:val="%1."/>
      <w:lvlJc w:val="right"/>
      <w:pPr>
        <w:ind w:left="720" w:hanging="360"/>
      </w:pPr>
    </w:lvl>
    <w:lvl w:ilvl="1" w:tplc="2F649DA0" w:tentative="1">
      <w:start w:val="1"/>
      <w:numFmt w:val="lowerLetter"/>
      <w:lvlText w:val="%2."/>
      <w:lvlJc w:val="left"/>
      <w:pPr>
        <w:ind w:left="1440" w:hanging="360"/>
      </w:pPr>
    </w:lvl>
    <w:lvl w:ilvl="2" w:tplc="8ED02B8E" w:tentative="1">
      <w:start w:val="1"/>
      <w:numFmt w:val="lowerRoman"/>
      <w:lvlText w:val="%3."/>
      <w:lvlJc w:val="right"/>
      <w:pPr>
        <w:ind w:left="2160" w:hanging="180"/>
      </w:pPr>
    </w:lvl>
    <w:lvl w:ilvl="3" w:tplc="46409108" w:tentative="1">
      <w:start w:val="1"/>
      <w:numFmt w:val="decimal"/>
      <w:lvlText w:val="%4."/>
      <w:lvlJc w:val="left"/>
      <w:pPr>
        <w:ind w:left="2880" w:hanging="360"/>
      </w:pPr>
    </w:lvl>
    <w:lvl w:ilvl="4" w:tplc="8A404FCC" w:tentative="1">
      <w:start w:val="1"/>
      <w:numFmt w:val="lowerLetter"/>
      <w:lvlText w:val="%5."/>
      <w:lvlJc w:val="left"/>
      <w:pPr>
        <w:ind w:left="3600" w:hanging="360"/>
      </w:pPr>
    </w:lvl>
    <w:lvl w:ilvl="5" w:tplc="D9DEA1EE" w:tentative="1">
      <w:start w:val="1"/>
      <w:numFmt w:val="lowerRoman"/>
      <w:lvlText w:val="%6."/>
      <w:lvlJc w:val="right"/>
      <w:pPr>
        <w:ind w:left="4320" w:hanging="180"/>
      </w:pPr>
    </w:lvl>
    <w:lvl w:ilvl="6" w:tplc="BBE85C26" w:tentative="1">
      <w:start w:val="1"/>
      <w:numFmt w:val="decimal"/>
      <w:lvlText w:val="%7."/>
      <w:lvlJc w:val="left"/>
      <w:pPr>
        <w:ind w:left="5040" w:hanging="360"/>
      </w:pPr>
    </w:lvl>
    <w:lvl w:ilvl="7" w:tplc="AD042438" w:tentative="1">
      <w:start w:val="1"/>
      <w:numFmt w:val="lowerLetter"/>
      <w:lvlText w:val="%8."/>
      <w:lvlJc w:val="left"/>
      <w:pPr>
        <w:ind w:left="5760" w:hanging="360"/>
      </w:pPr>
    </w:lvl>
    <w:lvl w:ilvl="8" w:tplc="05027B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FB0793"/>
    <w:multiLevelType w:val="hybridMultilevel"/>
    <w:tmpl w:val="6130D8E0"/>
    <w:lvl w:ilvl="0" w:tplc="EB5CC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7E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5888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FAFC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688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A2D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E2FB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185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0848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5AE60D6"/>
    <w:multiLevelType w:val="hybridMultilevel"/>
    <w:tmpl w:val="9A149E7C"/>
    <w:lvl w:ilvl="0" w:tplc="7058461A">
      <w:numFmt w:val="bullet"/>
      <w:lvlText w:val=""/>
      <w:lvlJc w:val="left"/>
      <w:pPr>
        <w:ind w:left="28" w:hanging="360"/>
      </w:pPr>
      <w:rPr>
        <w:rFonts w:ascii="Symbol" w:eastAsiaTheme="minorEastAsia" w:hAnsi="Symbol" w:cstheme="minorBidi" w:hint="default"/>
      </w:rPr>
    </w:lvl>
    <w:lvl w:ilvl="1" w:tplc="DD1E4F98" w:tentative="1">
      <w:start w:val="1"/>
      <w:numFmt w:val="bullet"/>
      <w:lvlText w:val="o"/>
      <w:lvlJc w:val="left"/>
      <w:pPr>
        <w:ind w:left="748" w:hanging="360"/>
      </w:pPr>
      <w:rPr>
        <w:rFonts w:ascii="Courier New" w:hAnsi="Courier New" w:cs="Courier New" w:hint="default"/>
      </w:rPr>
    </w:lvl>
    <w:lvl w:ilvl="2" w:tplc="0AE0A562" w:tentative="1">
      <w:start w:val="1"/>
      <w:numFmt w:val="bullet"/>
      <w:lvlText w:val=""/>
      <w:lvlJc w:val="left"/>
      <w:pPr>
        <w:ind w:left="1468" w:hanging="360"/>
      </w:pPr>
      <w:rPr>
        <w:rFonts w:ascii="Wingdings" w:hAnsi="Wingdings" w:hint="default"/>
      </w:rPr>
    </w:lvl>
    <w:lvl w:ilvl="3" w:tplc="36DC23AE" w:tentative="1">
      <w:start w:val="1"/>
      <w:numFmt w:val="bullet"/>
      <w:lvlText w:val=""/>
      <w:lvlJc w:val="left"/>
      <w:pPr>
        <w:ind w:left="2188" w:hanging="360"/>
      </w:pPr>
      <w:rPr>
        <w:rFonts w:ascii="Symbol" w:hAnsi="Symbol" w:hint="default"/>
      </w:rPr>
    </w:lvl>
    <w:lvl w:ilvl="4" w:tplc="40CC4AEE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5" w:tplc="22323B42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6" w:tplc="D15894AC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7" w:tplc="F4C61658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8" w:tplc="87F4FF64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</w:abstractNum>
  <w:abstractNum w:abstractNumId="11">
    <w:nsid w:val="45DF3065"/>
    <w:multiLevelType w:val="hybridMultilevel"/>
    <w:tmpl w:val="9350F28E"/>
    <w:lvl w:ilvl="0" w:tplc="E21AB7CE">
      <w:start w:val="1"/>
      <w:numFmt w:val="decimal"/>
      <w:lvlText w:val="%1)"/>
      <w:lvlJc w:val="left"/>
      <w:pPr>
        <w:ind w:left="720" w:hanging="360"/>
      </w:pPr>
    </w:lvl>
    <w:lvl w:ilvl="1" w:tplc="0A084BF6" w:tentative="1">
      <w:start w:val="1"/>
      <w:numFmt w:val="lowerLetter"/>
      <w:lvlText w:val="%2."/>
      <w:lvlJc w:val="left"/>
      <w:pPr>
        <w:ind w:left="1440" w:hanging="360"/>
      </w:pPr>
    </w:lvl>
    <w:lvl w:ilvl="2" w:tplc="693EE306" w:tentative="1">
      <w:start w:val="1"/>
      <w:numFmt w:val="lowerRoman"/>
      <w:lvlText w:val="%3."/>
      <w:lvlJc w:val="right"/>
      <w:pPr>
        <w:ind w:left="2160" w:hanging="180"/>
      </w:pPr>
    </w:lvl>
    <w:lvl w:ilvl="3" w:tplc="161A3BE6" w:tentative="1">
      <w:start w:val="1"/>
      <w:numFmt w:val="decimal"/>
      <w:lvlText w:val="%4."/>
      <w:lvlJc w:val="left"/>
      <w:pPr>
        <w:ind w:left="2880" w:hanging="360"/>
      </w:pPr>
    </w:lvl>
    <w:lvl w:ilvl="4" w:tplc="46C2DA32" w:tentative="1">
      <w:start w:val="1"/>
      <w:numFmt w:val="lowerLetter"/>
      <w:lvlText w:val="%5."/>
      <w:lvlJc w:val="left"/>
      <w:pPr>
        <w:ind w:left="3600" w:hanging="360"/>
      </w:pPr>
    </w:lvl>
    <w:lvl w:ilvl="5" w:tplc="36A6ED52" w:tentative="1">
      <w:start w:val="1"/>
      <w:numFmt w:val="lowerRoman"/>
      <w:lvlText w:val="%6."/>
      <w:lvlJc w:val="right"/>
      <w:pPr>
        <w:ind w:left="4320" w:hanging="180"/>
      </w:pPr>
    </w:lvl>
    <w:lvl w:ilvl="6" w:tplc="E1203A64" w:tentative="1">
      <w:start w:val="1"/>
      <w:numFmt w:val="decimal"/>
      <w:lvlText w:val="%7."/>
      <w:lvlJc w:val="left"/>
      <w:pPr>
        <w:ind w:left="5040" w:hanging="360"/>
      </w:pPr>
    </w:lvl>
    <w:lvl w:ilvl="7" w:tplc="63681A10" w:tentative="1">
      <w:start w:val="1"/>
      <w:numFmt w:val="lowerLetter"/>
      <w:lvlText w:val="%8."/>
      <w:lvlJc w:val="left"/>
      <w:pPr>
        <w:ind w:left="5760" w:hanging="360"/>
      </w:pPr>
    </w:lvl>
    <w:lvl w:ilvl="8" w:tplc="3A6EDF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FB5D68"/>
    <w:multiLevelType w:val="hybridMultilevel"/>
    <w:tmpl w:val="AA285C52"/>
    <w:lvl w:ilvl="0" w:tplc="5C26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46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52F9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C39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C6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BC74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295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252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F869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9F6CFA"/>
    <w:multiLevelType w:val="hybridMultilevel"/>
    <w:tmpl w:val="E6DC0F5E"/>
    <w:lvl w:ilvl="0" w:tplc="D0585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105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FCC5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419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682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2CD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AA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A4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4E1E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00009B"/>
    <w:multiLevelType w:val="hybridMultilevel"/>
    <w:tmpl w:val="88C4341A"/>
    <w:lvl w:ilvl="0" w:tplc="AF80732E">
      <w:start w:val="1"/>
      <w:numFmt w:val="upp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b/>
        <w:sz w:val="40"/>
        <w:u w:val="single"/>
      </w:rPr>
    </w:lvl>
    <w:lvl w:ilvl="1" w:tplc="30F204FA" w:tentative="1">
      <w:start w:val="1"/>
      <w:numFmt w:val="lowerLetter"/>
      <w:lvlText w:val="%2."/>
      <w:lvlJc w:val="left"/>
      <w:pPr>
        <w:ind w:left="1440" w:hanging="360"/>
      </w:pPr>
    </w:lvl>
    <w:lvl w:ilvl="2" w:tplc="492EC9CC" w:tentative="1">
      <w:start w:val="1"/>
      <w:numFmt w:val="lowerRoman"/>
      <w:lvlText w:val="%3."/>
      <w:lvlJc w:val="right"/>
      <w:pPr>
        <w:ind w:left="2160" w:hanging="180"/>
      </w:pPr>
    </w:lvl>
    <w:lvl w:ilvl="3" w:tplc="3F7A9202" w:tentative="1">
      <w:start w:val="1"/>
      <w:numFmt w:val="decimal"/>
      <w:lvlText w:val="%4."/>
      <w:lvlJc w:val="left"/>
      <w:pPr>
        <w:ind w:left="2880" w:hanging="360"/>
      </w:pPr>
    </w:lvl>
    <w:lvl w:ilvl="4" w:tplc="F5567440" w:tentative="1">
      <w:start w:val="1"/>
      <w:numFmt w:val="lowerLetter"/>
      <w:lvlText w:val="%5."/>
      <w:lvlJc w:val="left"/>
      <w:pPr>
        <w:ind w:left="3600" w:hanging="360"/>
      </w:pPr>
    </w:lvl>
    <w:lvl w:ilvl="5" w:tplc="3A4E3920" w:tentative="1">
      <w:start w:val="1"/>
      <w:numFmt w:val="lowerRoman"/>
      <w:lvlText w:val="%6."/>
      <w:lvlJc w:val="right"/>
      <w:pPr>
        <w:ind w:left="4320" w:hanging="180"/>
      </w:pPr>
    </w:lvl>
    <w:lvl w:ilvl="6" w:tplc="CEC4B4A0" w:tentative="1">
      <w:start w:val="1"/>
      <w:numFmt w:val="decimal"/>
      <w:lvlText w:val="%7."/>
      <w:lvlJc w:val="left"/>
      <w:pPr>
        <w:ind w:left="5040" w:hanging="360"/>
      </w:pPr>
    </w:lvl>
    <w:lvl w:ilvl="7" w:tplc="F9EEDA92" w:tentative="1">
      <w:start w:val="1"/>
      <w:numFmt w:val="lowerLetter"/>
      <w:lvlText w:val="%8."/>
      <w:lvlJc w:val="left"/>
      <w:pPr>
        <w:ind w:left="5760" w:hanging="360"/>
      </w:pPr>
    </w:lvl>
    <w:lvl w:ilvl="8" w:tplc="C4EE7E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023813"/>
    <w:multiLevelType w:val="hybridMultilevel"/>
    <w:tmpl w:val="014E6C14"/>
    <w:lvl w:ilvl="0" w:tplc="6972C8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20090019" w:tentative="1">
      <w:start w:val="1"/>
      <w:numFmt w:val="lowerLetter"/>
      <w:lvlText w:val="%2."/>
      <w:lvlJc w:val="left"/>
      <w:pPr>
        <w:ind w:left="1080" w:hanging="360"/>
      </w:pPr>
    </w:lvl>
    <w:lvl w:ilvl="2" w:tplc="2009001B" w:tentative="1">
      <w:start w:val="1"/>
      <w:numFmt w:val="lowerRoman"/>
      <w:lvlText w:val="%3."/>
      <w:lvlJc w:val="right"/>
      <w:pPr>
        <w:ind w:left="1800" w:hanging="180"/>
      </w:pPr>
    </w:lvl>
    <w:lvl w:ilvl="3" w:tplc="2009000F" w:tentative="1">
      <w:start w:val="1"/>
      <w:numFmt w:val="decimal"/>
      <w:lvlText w:val="%4."/>
      <w:lvlJc w:val="left"/>
      <w:pPr>
        <w:ind w:left="2520" w:hanging="360"/>
      </w:pPr>
    </w:lvl>
    <w:lvl w:ilvl="4" w:tplc="20090019" w:tentative="1">
      <w:start w:val="1"/>
      <w:numFmt w:val="lowerLetter"/>
      <w:lvlText w:val="%5."/>
      <w:lvlJc w:val="left"/>
      <w:pPr>
        <w:ind w:left="3240" w:hanging="360"/>
      </w:pPr>
    </w:lvl>
    <w:lvl w:ilvl="5" w:tplc="2009001B" w:tentative="1">
      <w:start w:val="1"/>
      <w:numFmt w:val="lowerRoman"/>
      <w:lvlText w:val="%6."/>
      <w:lvlJc w:val="right"/>
      <w:pPr>
        <w:ind w:left="3960" w:hanging="180"/>
      </w:pPr>
    </w:lvl>
    <w:lvl w:ilvl="6" w:tplc="2009000F" w:tentative="1">
      <w:start w:val="1"/>
      <w:numFmt w:val="decimal"/>
      <w:lvlText w:val="%7."/>
      <w:lvlJc w:val="left"/>
      <w:pPr>
        <w:ind w:left="4680" w:hanging="360"/>
      </w:pPr>
    </w:lvl>
    <w:lvl w:ilvl="7" w:tplc="20090019" w:tentative="1">
      <w:start w:val="1"/>
      <w:numFmt w:val="lowerLetter"/>
      <w:lvlText w:val="%8."/>
      <w:lvlJc w:val="left"/>
      <w:pPr>
        <w:ind w:left="5400" w:hanging="360"/>
      </w:pPr>
    </w:lvl>
    <w:lvl w:ilvl="8" w:tplc="2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E6653B8"/>
    <w:multiLevelType w:val="hybridMultilevel"/>
    <w:tmpl w:val="EFA05E8E"/>
    <w:lvl w:ilvl="0" w:tplc="9618A608">
      <w:start w:val="1"/>
      <w:numFmt w:val="decimal"/>
      <w:lvlText w:val="%1."/>
      <w:lvlJc w:val="left"/>
      <w:pPr>
        <w:ind w:left="720" w:hanging="360"/>
      </w:pPr>
    </w:lvl>
    <w:lvl w:ilvl="1" w:tplc="2EA4953E" w:tentative="1">
      <w:start w:val="1"/>
      <w:numFmt w:val="lowerLetter"/>
      <w:lvlText w:val="%2."/>
      <w:lvlJc w:val="left"/>
      <w:pPr>
        <w:ind w:left="1440" w:hanging="360"/>
      </w:pPr>
    </w:lvl>
    <w:lvl w:ilvl="2" w:tplc="F4F86364" w:tentative="1">
      <w:start w:val="1"/>
      <w:numFmt w:val="lowerRoman"/>
      <w:lvlText w:val="%3."/>
      <w:lvlJc w:val="right"/>
      <w:pPr>
        <w:ind w:left="2160" w:hanging="180"/>
      </w:pPr>
    </w:lvl>
    <w:lvl w:ilvl="3" w:tplc="4A4A5EA0" w:tentative="1">
      <w:start w:val="1"/>
      <w:numFmt w:val="decimal"/>
      <w:lvlText w:val="%4."/>
      <w:lvlJc w:val="left"/>
      <w:pPr>
        <w:ind w:left="2880" w:hanging="360"/>
      </w:pPr>
    </w:lvl>
    <w:lvl w:ilvl="4" w:tplc="7CF40C10" w:tentative="1">
      <w:start w:val="1"/>
      <w:numFmt w:val="lowerLetter"/>
      <w:lvlText w:val="%5."/>
      <w:lvlJc w:val="left"/>
      <w:pPr>
        <w:ind w:left="3600" w:hanging="360"/>
      </w:pPr>
    </w:lvl>
    <w:lvl w:ilvl="5" w:tplc="36688CBE" w:tentative="1">
      <w:start w:val="1"/>
      <w:numFmt w:val="lowerRoman"/>
      <w:lvlText w:val="%6."/>
      <w:lvlJc w:val="right"/>
      <w:pPr>
        <w:ind w:left="4320" w:hanging="180"/>
      </w:pPr>
    </w:lvl>
    <w:lvl w:ilvl="6" w:tplc="B88C483E" w:tentative="1">
      <w:start w:val="1"/>
      <w:numFmt w:val="decimal"/>
      <w:lvlText w:val="%7."/>
      <w:lvlJc w:val="left"/>
      <w:pPr>
        <w:ind w:left="5040" w:hanging="360"/>
      </w:pPr>
    </w:lvl>
    <w:lvl w:ilvl="7" w:tplc="F586CDE0" w:tentative="1">
      <w:start w:val="1"/>
      <w:numFmt w:val="lowerLetter"/>
      <w:lvlText w:val="%8."/>
      <w:lvlJc w:val="left"/>
      <w:pPr>
        <w:ind w:left="5760" w:hanging="360"/>
      </w:pPr>
    </w:lvl>
    <w:lvl w:ilvl="8" w:tplc="9DA2E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F15831"/>
    <w:multiLevelType w:val="hybridMultilevel"/>
    <w:tmpl w:val="3190AEE4"/>
    <w:lvl w:ilvl="0" w:tplc="8A7056C8">
      <w:start w:val="1"/>
      <w:numFmt w:val="bullet"/>
      <w:lvlText w:val="o"/>
      <w:lvlJc w:val="left"/>
      <w:pPr>
        <w:ind w:left="-304" w:hanging="360"/>
      </w:pPr>
      <w:rPr>
        <w:rFonts w:ascii="Courier New" w:hAnsi="Courier New" w:cs="Courier New" w:hint="default"/>
      </w:rPr>
    </w:lvl>
    <w:lvl w:ilvl="1" w:tplc="8BF6BD36" w:tentative="1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2" w:tplc="7560477C" w:tentative="1">
      <w:start w:val="1"/>
      <w:numFmt w:val="bullet"/>
      <w:lvlText w:val=""/>
      <w:lvlJc w:val="left"/>
      <w:pPr>
        <w:ind w:left="1828" w:hanging="360"/>
      </w:pPr>
      <w:rPr>
        <w:rFonts w:ascii="Wingdings" w:hAnsi="Wingdings" w:hint="default"/>
      </w:rPr>
    </w:lvl>
    <w:lvl w:ilvl="3" w:tplc="ECAE64B6" w:tentative="1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4" w:tplc="F416B9F4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5" w:tplc="47DAFFC8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6" w:tplc="4B9C2350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7" w:tplc="253A80E2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8" w:tplc="BE32077C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</w:abstractNum>
  <w:abstractNum w:abstractNumId="18">
    <w:nsid w:val="54126FFC"/>
    <w:multiLevelType w:val="hybridMultilevel"/>
    <w:tmpl w:val="D98A3472"/>
    <w:lvl w:ilvl="0" w:tplc="CD3878CC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1" w:tplc="CA12B598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125A4436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294238E8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8622666C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A2365A30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49EA0CEC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22FECEC6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21A62A7A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9">
    <w:nsid w:val="63ED531F"/>
    <w:multiLevelType w:val="hybridMultilevel"/>
    <w:tmpl w:val="8598A9CA"/>
    <w:lvl w:ilvl="0" w:tplc="4A866D1C">
      <w:start w:val="1"/>
      <w:numFmt w:val="bullet"/>
      <w:lvlText w:val=""/>
      <w:lvlJc w:val="left"/>
      <w:pPr>
        <w:ind w:left="388" w:hanging="360"/>
      </w:pPr>
      <w:rPr>
        <w:rFonts w:ascii="Symbol" w:hAnsi="Symbol" w:hint="default"/>
      </w:rPr>
    </w:lvl>
    <w:lvl w:ilvl="1" w:tplc="5A62EEFC" w:tentative="1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2" w:tplc="DEA29000" w:tentative="1">
      <w:start w:val="1"/>
      <w:numFmt w:val="bullet"/>
      <w:lvlText w:val=""/>
      <w:lvlJc w:val="left"/>
      <w:pPr>
        <w:ind w:left="1828" w:hanging="360"/>
      </w:pPr>
      <w:rPr>
        <w:rFonts w:ascii="Wingdings" w:hAnsi="Wingdings" w:hint="default"/>
      </w:rPr>
    </w:lvl>
    <w:lvl w:ilvl="3" w:tplc="CCB84B1E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4" w:tplc="572C9E08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5" w:tplc="FFE455DA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6" w:tplc="0C80E962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7" w:tplc="0C80C9FE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8" w:tplc="957409CC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</w:abstractNum>
  <w:abstractNum w:abstractNumId="20">
    <w:nsid w:val="6CEC6EDF"/>
    <w:multiLevelType w:val="hybridMultilevel"/>
    <w:tmpl w:val="63C4D0AE"/>
    <w:lvl w:ilvl="0" w:tplc="745A4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A413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E8D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2FD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440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D029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D61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EA1A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CCB7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1C1234"/>
    <w:multiLevelType w:val="hybridMultilevel"/>
    <w:tmpl w:val="8C3EC260"/>
    <w:lvl w:ilvl="0" w:tplc="F1446FC6">
      <w:start w:val="1"/>
      <w:numFmt w:val="lowerLetter"/>
      <w:lvlText w:val="(%1)"/>
      <w:lvlJc w:val="left"/>
      <w:pPr>
        <w:ind w:left="2700" w:hanging="360"/>
      </w:pPr>
      <w:rPr>
        <w:rFonts w:hint="default"/>
      </w:rPr>
    </w:lvl>
    <w:lvl w:ilvl="1" w:tplc="EB0CCF18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41361E16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79D68362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A62C9278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A4886E70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2C7C1E12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7D2D3D4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28269738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2">
    <w:nsid w:val="71842241"/>
    <w:multiLevelType w:val="hybridMultilevel"/>
    <w:tmpl w:val="94CA933A"/>
    <w:lvl w:ilvl="0" w:tplc="6886761E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1" w:tplc="EB68A522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2" w:tplc="95BCD3C0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3" w:tplc="FC10A420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4" w:tplc="C9BE24CC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5" w:tplc="215C3FDE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  <w:lvl w:ilvl="6" w:tplc="88F6E9A2" w:tentative="1">
      <w:start w:val="1"/>
      <w:numFmt w:val="bullet"/>
      <w:lvlText w:val=""/>
      <w:lvlJc w:val="left"/>
      <w:pPr>
        <w:ind w:left="6868" w:hanging="360"/>
      </w:pPr>
      <w:rPr>
        <w:rFonts w:ascii="Symbol" w:hAnsi="Symbol" w:hint="default"/>
      </w:rPr>
    </w:lvl>
    <w:lvl w:ilvl="7" w:tplc="A0E03D9A" w:tentative="1">
      <w:start w:val="1"/>
      <w:numFmt w:val="bullet"/>
      <w:lvlText w:val="o"/>
      <w:lvlJc w:val="left"/>
      <w:pPr>
        <w:ind w:left="7588" w:hanging="360"/>
      </w:pPr>
      <w:rPr>
        <w:rFonts w:ascii="Courier New" w:hAnsi="Courier New" w:cs="Courier New" w:hint="default"/>
      </w:rPr>
    </w:lvl>
    <w:lvl w:ilvl="8" w:tplc="B888B6A6" w:tentative="1">
      <w:start w:val="1"/>
      <w:numFmt w:val="bullet"/>
      <w:lvlText w:val=""/>
      <w:lvlJc w:val="left"/>
      <w:pPr>
        <w:ind w:left="8308" w:hanging="360"/>
      </w:pPr>
      <w:rPr>
        <w:rFonts w:ascii="Wingdings" w:hAnsi="Wingdings" w:hint="default"/>
      </w:rPr>
    </w:lvl>
  </w:abstractNum>
  <w:abstractNum w:abstractNumId="23">
    <w:nsid w:val="74110252"/>
    <w:multiLevelType w:val="hybridMultilevel"/>
    <w:tmpl w:val="1F7077CA"/>
    <w:lvl w:ilvl="0" w:tplc="04090019">
      <w:start w:val="1"/>
      <w:numFmt w:val="lowerLetter"/>
      <w:lvlText w:val="%1."/>
      <w:lvlJc w:val="left"/>
      <w:pPr>
        <w:ind w:left="540" w:hanging="360"/>
      </w:pPr>
      <w:rPr>
        <w:rFonts w:hint="default"/>
        <w:b/>
        <w:sz w:val="40"/>
        <w:szCs w:val="40"/>
      </w:rPr>
    </w:lvl>
    <w:lvl w:ilvl="1" w:tplc="09A41222" w:tentative="1">
      <w:start w:val="1"/>
      <w:numFmt w:val="lowerLetter"/>
      <w:lvlText w:val="%2."/>
      <w:lvlJc w:val="left"/>
      <w:pPr>
        <w:ind w:left="1260" w:hanging="360"/>
      </w:pPr>
    </w:lvl>
    <w:lvl w:ilvl="2" w:tplc="E9AC1B38" w:tentative="1">
      <w:start w:val="1"/>
      <w:numFmt w:val="lowerRoman"/>
      <w:lvlText w:val="%3."/>
      <w:lvlJc w:val="right"/>
      <w:pPr>
        <w:ind w:left="1980" w:hanging="180"/>
      </w:pPr>
    </w:lvl>
    <w:lvl w:ilvl="3" w:tplc="9BEA05DC" w:tentative="1">
      <w:start w:val="1"/>
      <w:numFmt w:val="decimal"/>
      <w:lvlText w:val="%4."/>
      <w:lvlJc w:val="left"/>
      <w:pPr>
        <w:ind w:left="2700" w:hanging="360"/>
      </w:pPr>
    </w:lvl>
    <w:lvl w:ilvl="4" w:tplc="325C7218" w:tentative="1">
      <w:start w:val="1"/>
      <w:numFmt w:val="lowerLetter"/>
      <w:lvlText w:val="%5."/>
      <w:lvlJc w:val="left"/>
      <w:pPr>
        <w:ind w:left="3420" w:hanging="360"/>
      </w:pPr>
    </w:lvl>
    <w:lvl w:ilvl="5" w:tplc="6FAEC846" w:tentative="1">
      <w:start w:val="1"/>
      <w:numFmt w:val="lowerRoman"/>
      <w:lvlText w:val="%6."/>
      <w:lvlJc w:val="right"/>
      <w:pPr>
        <w:ind w:left="4140" w:hanging="180"/>
      </w:pPr>
    </w:lvl>
    <w:lvl w:ilvl="6" w:tplc="C00289EE" w:tentative="1">
      <w:start w:val="1"/>
      <w:numFmt w:val="decimal"/>
      <w:lvlText w:val="%7."/>
      <w:lvlJc w:val="left"/>
      <w:pPr>
        <w:ind w:left="4860" w:hanging="360"/>
      </w:pPr>
    </w:lvl>
    <w:lvl w:ilvl="7" w:tplc="0E18097E" w:tentative="1">
      <w:start w:val="1"/>
      <w:numFmt w:val="lowerLetter"/>
      <w:lvlText w:val="%8."/>
      <w:lvlJc w:val="left"/>
      <w:pPr>
        <w:ind w:left="5580" w:hanging="360"/>
      </w:pPr>
    </w:lvl>
    <w:lvl w:ilvl="8" w:tplc="64349830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>
    <w:nsid w:val="773175EC"/>
    <w:multiLevelType w:val="hybridMultilevel"/>
    <w:tmpl w:val="50DC5C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DBA1B0A"/>
    <w:multiLevelType w:val="hybridMultilevel"/>
    <w:tmpl w:val="A510E608"/>
    <w:lvl w:ilvl="0" w:tplc="4114235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9AE50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CAE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CE83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8836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2E19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02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2E9C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7CF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4"/>
  </w:num>
  <w:num w:numId="5">
    <w:abstractNumId w:val="17"/>
  </w:num>
  <w:num w:numId="6">
    <w:abstractNumId w:val="10"/>
  </w:num>
  <w:num w:numId="7">
    <w:abstractNumId w:val="19"/>
  </w:num>
  <w:num w:numId="8">
    <w:abstractNumId w:val="22"/>
  </w:num>
  <w:num w:numId="9">
    <w:abstractNumId w:val="20"/>
  </w:num>
  <w:num w:numId="10">
    <w:abstractNumId w:val="12"/>
  </w:num>
  <w:num w:numId="11">
    <w:abstractNumId w:val="25"/>
  </w:num>
  <w:num w:numId="12">
    <w:abstractNumId w:val="11"/>
  </w:num>
  <w:num w:numId="13">
    <w:abstractNumId w:val="13"/>
  </w:num>
  <w:num w:numId="14">
    <w:abstractNumId w:val="18"/>
  </w:num>
  <w:num w:numId="15">
    <w:abstractNumId w:val="5"/>
  </w:num>
  <w:num w:numId="16">
    <w:abstractNumId w:val="21"/>
  </w:num>
  <w:num w:numId="17">
    <w:abstractNumId w:val="14"/>
  </w:num>
  <w:num w:numId="18">
    <w:abstractNumId w:val="23"/>
  </w:num>
  <w:num w:numId="19">
    <w:abstractNumId w:val="16"/>
  </w:num>
  <w:num w:numId="20">
    <w:abstractNumId w:val="0"/>
  </w:num>
  <w:num w:numId="21">
    <w:abstractNumId w:val="1"/>
  </w:num>
  <w:num w:numId="22">
    <w:abstractNumId w:val="8"/>
  </w:num>
  <w:num w:numId="23">
    <w:abstractNumId w:val="3"/>
  </w:num>
  <w:num w:numId="24">
    <w:abstractNumId w:val="2"/>
  </w:num>
  <w:num w:numId="25">
    <w:abstractNumId w:val="6"/>
  </w:num>
  <w:num w:numId="26">
    <w:abstractNumId w:val="15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AzNDaxMLc0szBS0lEKTi0uzszPAykwMqwFAHiu4iEtAAAA"/>
  </w:docVars>
  <w:rsids>
    <w:rsidRoot w:val="008A14EA"/>
    <w:rsid w:val="00011DFE"/>
    <w:rsid w:val="00014553"/>
    <w:rsid w:val="00026A7A"/>
    <w:rsid w:val="00033A91"/>
    <w:rsid w:val="000509B8"/>
    <w:rsid w:val="00052523"/>
    <w:rsid w:val="00062B47"/>
    <w:rsid w:val="00065058"/>
    <w:rsid w:val="00065373"/>
    <w:rsid w:val="000723BE"/>
    <w:rsid w:val="00075CAD"/>
    <w:rsid w:val="00075D05"/>
    <w:rsid w:val="00084227"/>
    <w:rsid w:val="00086321"/>
    <w:rsid w:val="000864BB"/>
    <w:rsid w:val="0009499D"/>
    <w:rsid w:val="00097AD5"/>
    <w:rsid w:val="000A4B05"/>
    <w:rsid w:val="000A6162"/>
    <w:rsid w:val="000B5C18"/>
    <w:rsid w:val="000C7088"/>
    <w:rsid w:val="000D6605"/>
    <w:rsid w:val="000E394E"/>
    <w:rsid w:val="000E733F"/>
    <w:rsid w:val="000F28A7"/>
    <w:rsid w:val="00100366"/>
    <w:rsid w:val="0010173A"/>
    <w:rsid w:val="001040A3"/>
    <w:rsid w:val="001053F9"/>
    <w:rsid w:val="00107FDC"/>
    <w:rsid w:val="00116486"/>
    <w:rsid w:val="00121FB6"/>
    <w:rsid w:val="00133C16"/>
    <w:rsid w:val="001371E9"/>
    <w:rsid w:val="00141FE4"/>
    <w:rsid w:val="00141FE5"/>
    <w:rsid w:val="001421A5"/>
    <w:rsid w:val="00150848"/>
    <w:rsid w:val="0016006D"/>
    <w:rsid w:val="00161170"/>
    <w:rsid w:val="001714F9"/>
    <w:rsid w:val="001770F0"/>
    <w:rsid w:val="00177722"/>
    <w:rsid w:val="0019683B"/>
    <w:rsid w:val="001A45F3"/>
    <w:rsid w:val="001B0009"/>
    <w:rsid w:val="001B2999"/>
    <w:rsid w:val="001B4F8C"/>
    <w:rsid w:val="001B6AE6"/>
    <w:rsid w:val="001C40B8"/>
    <w:rsid w:val="001C67A0"/>
    <w:rsid w:val="001C7129"/>
    <w:rsid w:val="001D4EEF"/>
    <w:rsid w:val="001D7425"/>
    <w:rsid w:val="001E2AEB"/>
    <w:rsid w:val="001E2E8A"/>
    <w:rsid w:val="001E54BC"/>
    <w:rsid w:val="001F2945"/>
    <w:rsid w:val="001F351A"/>
    <w:rsid w:val="001F59B9"/>
    <w:rsid w:val="00202091"/>
    <w:rsid w:val="00202F96"/>
    <w:rsid w:val="0020342A"/>
    <w:rsid w:val="002034F6"/>
    <w:rsid w:val="00203919"/>
    <w:rsid w:val="00210A62"/>
    <w:rsid w:val="00210E56"/>
    <w:rsid w:val="00212655"/>
    <w:rsid w:val="0021388C"/>
    <w:rsid w:val="00220231"/>
    <w:rsid w:val="00221943"/>
    <w:rsid w:val="00222F7F"/>
    <w:rsid w:val="00233922"/>
    <w:rsid w:val="002339F9"/>
    <w:rsid w:val="00235287"/>
    <w:rsid w:val="00241B7D"/>
    <w:rsid w:val="00251ED6"/>
    <w:rsid w:val="002531A5"/>
    <w:rsid w:val="002567C7"/>
    <w:rsid w:val="00266276"/>
    <w:rsid w:val="002812A0"/>
    <w:rsid w:val="00283BC4"/>
    <w:rsid w:val="0029185B"/>
    <w:rsid w:val="002A60ED"/>
    <w:rsid w:val="002B205D"/>
    <w:rsid w:val="002B3BF7"/>
    <w:rsid w:val="002C35A1"/>
    <w:rsid w:val="002D5BD8"/>
    <w:rsid w:val="002E0DCB"/>
    <w:rsid w:val="002E4D92"/>
    <w:rsid w:val="002E5AED"/>
    <w:rsid w:val="002F1C5C"/>
    <w:rsid w:val="00303AFE"/>
    <w:rsid w:val="00303DB8"/>
    <w:rsid w:val="003137FF"/>
    <w:rsid w:val="00315776"/>
    <w:rsid w:val="00316D7E"/>
    <w:rsid w:val="00331E18"/>
    <w:rsid w:val="00340C2C"/>
    <w:rsid w:val="00341805"/>
    <w:rsid w:val="003437ED"/>
    <w:rsid w:val="00344020"/>
    <w:rsid w:val="00353FD2"/>
    <w:rsid w:val="003600F1"/>
    <w:rsid w:val="0036340E"/>
    <w:rsid w:val="0036373C"/>
    <w:rsid w:val="00385824"/>
    <w:rsid w:val="00390726"/>
    <w:rsid w:val="003934C2"/>
    <w:rsid w:val="003969F7"/>
    <w:rsid w:val="003A7371"/>
    <w:rsid w:val="003B1771"/>
    <w:rsid w:val="003C3B09"/>
    <w:rsid w:val="003C43E6"/>
    <w:rsid w:val="003C450F"/>
    <w:rsid w:val="003D4C56"/>
    <w:rsid w:val="003D5B1E"/>
    <w:rsid w:val="003E0FB0"/>
    <w:rsid w:val="003E54E0"/>
    <w:rsid w:val="003F00FA"/>
    <w:rsid w:val="003F253F"/>
    <w:rsid w:val="003F37AC"/>
    <w:rsid w:val="003F44F3"/>
    <w:rsid w:val="003F61CE"/>
    <w:rsid w:val="0040113C"/>
    <w:rsid w:val="004067CE"/>
    <w:rsid w:val="0040780B"/>
    <w:rsid w:val="004112CD"/>
    <w:rsid w:val="00415327"/>
    <w:rsid w:val="00424125"/>
    <w:rsid w:val="004254C2"/>
    <w:rsid w:val="00427C23"/>
    <w:rsid w:val="004373BC"/>
    <w:rsid w:val="00453FDC"/>
    <w:rsid w:val="0045473D"/>
    <w:rsid w:val="0046294E"/>
    <w:rsid w:val="00464B16"/>
    <w:rsid w:val="004702AC"/>
    <w:rsid w:val="0047674D"/>
    <w:rsid w:val="00481E63"/>
    <w:rsid w:val="00484993"/>
    <w:rsid w:val="00486633"/>
    <w:rsid w:val="004A15D6"/>
    <w:rsid w:val="004A2908"/>
    <w:rsid w:val="004A3D9A"/>
    <w:rsid w:val="004A5402"/>
    <w:rsid w:val="004A686A"/>
    <w:rsid w:val="004B1662"/>
    <w:rsid w:val="004B4E1D"/>
    <w:rsid w:val="004E4F1F"/>
    <w:rsid w:val="004F681B"/>
    <w:rsid w:val="00502194"/>
    <w:rsid w:val="00502580"/>
    <w:rsid w:val="00503F8C"/>
    <w:rsid w:val="0051093C"/>
    <w:rsid w:val="005117FA"/>
    <w:rsid w:val="005167B7"/>
    <w:rsid w:val="00530D78"/>
    <w:rsid w:val="005349E6"/>
    <w:rsid w:val="0053612E"/>
    <w:rsid w:val="005506EE"/>
    <w:rsid w:val="00552B08"/>
    <w:rsid w:val="00554441"/>
    <w:rsid w:val="00557737"/>
    <w:rsid w:val="005607A4"/>
    <w:rsid w:val="00593855"/>
    <w:rsid w:val="005A6A3D"/>
    <w:rsid w:val="005A7093"/>
    <w:rsid w:val="005B3EE8"/>
    <w:rsid w:val="005B567A"/>
    <w:rsid w:val="005B7E4E"/>
    <w:rsid w:val="005C113A"/>
    <w:rsid w:val="005C51D1"/>
    <w:rsid w:val="005C53AA"/>
    <w:rsid w:val="005D1F58"/>
    <w:rsid w:val="005E3F74"/>
    <w:rsid w:val="00605B3C"/>
    <w:rsid w:val="00607D8A"/>
    <w:rsid w:val="0061798B"/>
    <w:rsid w:val="006224E4"/>
    <w:rsid w:val="00624500"/>
    <w:rsid w:val="0063494F"/>
    <w:rsid w:val="00640A4C"/>
    <w:rsid w:val="00645233"/>
    <w:rsid w:val="00650601"/>
    <w:rsid w:val="00660341"/>
    <w:rsid w:val="00676D91"/>
    <w:rsid w:val="006776A4"/>
    <w:rsid w:val="00686B8E"/>
    <w:rsid w:val="006914EE"/>
    <w:rsid w:val="00691C9A"/>
    <w:rsid w:val="006A6671"/>
    <w:rsid w:val="006A72E8"/>
    <w:rsid w:val="006B0D37"/>
    <w:rsid w:val="006C1032"/>
    <w:rsid w:val="006C473B"/>
    <w:rsid w:val="006D21F9"/>
    <w:rsid w:val="006D4853"/>
    <w:rsid w:val="006D6617"/>
    <w:rsid w:val="006E0954"/>
    <w:rsid w:val="006E0DED"/>
    <w:rsid w:val="006F099F"/>
    <w:rsid w:val="006F3E17"/>
    <w:rsid w:val="006F405B"/>
    <w:rsid w:val="006F5A64"/>
    <w:rsid w:val="00700BE1"/>
    <w:rsid w:val="00710F63"/>
    <w:rsid w:val="00730E7F"/>
    <w:rsid w:val="007336EA"/>
    <w:rsid w:val="00733E62"/>
    <w:rsid w:val="00740E4E"/>
    <w:rsid w:val="00742839"/>
    <w:rsid w:val="007537E5"/>
    <w:rsid w:val="00755AB2"/>
    <w:rsid w:val="007560F4"/>
    <w:rsid w:val="00763836"/>
    <w:rsid w:val="00775883"/>
    <w:rsid w:val="00791298"/>
    <w:rsid w:val="007A17D4"/>
    <w:rsid w:val="007A3ABC"/>
    <w:rsid w:val="007B20B4"/>
    <w:rsid w:val="007C1D9C"/>
    <w:rsid w:val="007C4641"/>
    <w:rsid w:val="007D1F79"/>
    <w:rsid w:val="007D329B"/>
    <w:rsid w:val="008068C9"/>
    <w:rsid w:val="008103AB"/>
    <w:rsid w:val="008135F9"/>
    <w:rsid w:val="008138EA"/>
    <w:rsid w:val="00815621"/>
    <w:rsid w:val="008248A9"/>
    <w:rsid w:val="00832BC6"/>
    <w:rsid w:val="00835E6D"/>
    <w:rsid w:val="00835F6A"/>
    <w:rsid w:val="00837AE7"/>
    <w:rsid w:val="00843896"/>
    <w:rsid w:val="00844F2F"/>
    <w:rsid w:val="00852C40"/>
    <w:rsid w:val="008570BF"/>
    <w:rsid w:val="00864D50"/>
    <w:rsid w:val="00866EE4"/>
    <w:rsid w:val="0086785F"/>
    <w:rsid w:val="0087043F"/>
    <w:rsid w:val="0088155B"/>
    <w:rsid w:val="008901B4"/>
    <w:rsid w:val="00892A21"/>
    <w:rsid w:val="00894E6E"/>
    <w:rsid w:val="00895BA2"/>
    <w:rsid w:val="008A14EA"/>
    <w:rsid w:val="008A3130"/>
    <w:rsid w:val="008B357D"/>
    <w:rsid w:val="008B5ACF"/>
    <w:rsid w:val="008C383A"/>
    <w:rsid w:val="008C3C27"/>
    <w:rsid w:val="008C53F6"/>
    <w:rsid w:val="008C621F"/>
    <w:rsid w:val="008E6DE9"/>
    <w:rsid w:val="008F02AA"/>
    <w:rsid w:val="008F2DC8"/>
    <w:rsid w:val="008F4B95"/>
    <w:rsid w:val="008F4D36"/>
    <w:rsid w:val="009028E9"/>
    <w:rsid w:val="00904315"/>
    <w:rsid w:val="00906D27"/>
    <w:rsid w:val="00913305"/>
    <w:rsid w:val="009145A0"/>
    <w:rsid w:val="0092199E"/>
    <w:rsid w:val="00925DC1"/>
    <w:rsid w:val="00926E1F"/>
    <w:rsid w:val="00927000"/>
    <w:rsid w:val="00935134"/>
    <w:rsid w:val="0094161B"/>
    <w:rsid w:val="009444FE"/>
    <w:rsid w:val="00945DFE"/>
    <w:rsid w:val="00952A19"/>
    <w:rsid w:val="0096603F"/>
    <w:rsid w:val="009674D9"/>
    <w:rsid w:val="00971AD8"/>
    <w:rsid w:val="00983801"/>
    <w:rsid w:val="00991387"/>
    <w:rsid w:val="009A64D7"/>
    <w:rsid w:val="009A79A7"/>
    <w:rsid w:val="009A7E28"/>
    <w:rsid w:val="009A7FE4"/>
    <w:rsid w:val="009C2451"/>
    <w:rsid w:val="009C2DF8"/>
    <w:rsid w:val="009C320A"/>
    <w:rsid w:val="009C6D9B"/>
    <w:rsid w:val="009D0565"/>
    <w:rsid w:val="009D4A02"/>
    <w:rsid w:val="009E332C"/>
    <w:rsid w:val="009E36C7"/>
    <w:rsid w:val="009E7DD9"/>
    <w:rsid w:val="009F2920"/>
    <w:rsid w:val="009F4BDE"/>
    <w:rsid w:val="00A0312D"/>
    <w:rsid w:val="00A03223"/>
    <w:rsid w:val="00A04603"/>
    <w:rsid w:val="00A13793"/>
    <w:rsid w:val="00A16C64"/>
    <w:rsid w:val="00A44AF9"/>
    <w:rsid w:val="00A51CAC"/>
    <w:rsid w:val="00A56C1A"/>
    <w:rsid w:val="00A72B43"/>
    <w:rsid w:val="00A72B48"/>
    <w:rsid w:val="00A8245F"/>
    <w:rsid w:val="00A868D5"/>
    <w:rsid w:val="00A874E1"/>
    <w:rsid w:val="00A903C5"/>
    <w:rsid w:val="00A92B0F"/>
    <w:rsid w:val="00AB09AE"/>
    <w:rsid w:val="00AB6B50"/>
    <w:rsid w:val="00AC05DD"/>
    <w:rsid w:val="00AC5AD2"/>
    <w:rsid w:val="00AD1EEC"/>
    <w:rsid w:val="00AE07D1"/>
    <w:rsid w:val="00AE2239"/>
    <w:rsid w:val="00AE6305"/>
    <w:rsid w:val="00B03C78"/>
    <w:rsid w:val="00B10D19"/>
    <w:rsid w:val="00B22FEB"/>
    <w:rsid w:val="00B23071"/>
    <w:rsid w:val="00B247BC"/>
    <w:rsid w:val="00B34FB9"/>
    <w:rsid w:val="00B554BD"/>
    <w:rsid w:val="00B562CB"/>
    <w:rsid w:val="00B576A1"/>
    <w:rsid w:val="00B82AF5"/>
    <w:rsid w:val="00B86631"/>
    <w:rsid w:val="00B86D8C"/>
    <w:rsid w:val="00B969E6"/>
    <w:rsid w:val="00BA092D"/>
    <w:rsid w:val="00BA3827"/>
    <w:rsid w:val="00BA3D67"/>
    <w:rsid w:val="00BA4AF5"/>
    <w:rsid w:val="00BA6A34"/>
    <w:rsid w:val="00BB5420"/>
    <w:rsid w:val="00BC39F2"/>
    <w:rsid w:val="00BC49B6"/>
    <w:rsid w:val="00BD3F9D"/>
    <w:rsid w:val="00BD6D42"/>
    <w:rsid w:val="00BD7DFB"/>
    <w:rsid w:val="00BE1894"/>
    <w:rsid w:val="00BE38C9"/>
    <w:rsid w:val="00BE66D2"/>
    <w:rsid w:val="00BF08D5"/>
    <w:rsid w:val="00BF2CDD"/>
    <w:rsid w:val="00BF6220"/>
    <w:rsid w:val="00BF65D1"/>
    <w:rsid w:val="00C03AA1"/>
    <w:rsid w:val="00C06084"/>
    <w:rsid w:val="00C07326"/>
    <w:rsid w:val="00C15861"/>
    <w:rsid w:val="00C21AFA"/>
    <w:rsid w:val="00C2511F"/>
    <w:rsid w:val="00C30D0A"/>
    <w:rsid w:val="00C45CA6"/>
    <w:rsid w:val="00C52A08"/>
    <w:rsid w:val="00C5622F"/>
    <w:rsid w:val="00C628EC"/>
    <w:rsid w:val="00C82F44"/>
    <w:rsid w:val="00C84173"/>
    <w:rsid w:val="00C9048E"/>
    <w:rsid w:val="00C91805"/>
    <w:rsid w:val="00C91E54"/>
    <w:rsid w:val="00CA44F0"/>
    <w:rsid w:val="00CA54EE"/>
    <w:rsid w:val="00CA5D6B"/>
    <w:rsid w:val="00CC0EFA"/>
    <w:rsid w:val="00CD6635"/>
    <w:rsid w:val="00CD70BA"/>
    <w:rsid w:val="00CD7B50"/>
    <w:rsid w:val="00CD7F7D"/>
    <w:rsid w:val="00CE4CA7"/>
    <w:rsid w:val="00CE70DC"/>
    <w:rsid w:val="00CE7F3C"/>
    <w:rsid w:val="00CF1001"/>
    <w:rsid w:val="00D00F7E"/>
    <w:rsid w:val="00D078F6"/>
    <w:rsid w:val="00D10BF5"/>
    <w:rsid w:val="00D15A6D"/>
    <w:rsid w:val="00D23866"/>
    <w:rsid w:val="00D25114"/>
    <w:rsid w:val="00D2709B"/>
    <w:rsid w:val="00D31C05"/>
    <w:rsid w:val="00D3344B"/>
    <w:rsid w:val="00D3568B"/>
    <w:rsid w:val="00D41D11"/>
    <w:rsid w:val="00D53542"/>
    <w:rsid w:val="00D5407C"/>
    <w:rsid w:val="00D5718F"/>
    <w:rsid w:val="00D625E3"/>
    <w:rsid w:val="00D67A15"/>
    <w:rsid w:val="00D87174"/>
    <w:rsid w:val="00D9105C"/>
    <w:rsid w:val="00D910A5"/>
    <w:rsid w:val="00D9389D"/>
    <w:rsid w:val="00DA7A30"/>
    <w:rsid w:val="00DB10D5"/>
    <w:rsid w:val="00DB37CE"/>
    <w:rsid w:val="00DB57DD"/>
    <w:rsid w:val="00DC5CDF"/>
    <w:rsid w:val="00DD2EE2"/>
    <w:rsid w:val="00DD2EF2"/>
    <w:rsid w:val="00DD7584"/>
    <w:rsid w:val="00DD77D4"/>
    <w:rsid w:val="00DE395C"/>
    <w:rsid w:val="00DE419C"/>
    <w:rsid w:val="00DE6A2D"/>
    <w:rsid w:val="00DE7F1D"/>
    <w:rsid w:val="00DF1784"/>
    <w:rsid w:val="00DF3F67"/>
    <w:rsid w:val="00DF622A"/>
    <w:rsid w:val="00E019DF"/>
    <w:rsid w:val="00E13CE7"/>
    <w:rsid w:val="00E13DF6"/>
    <w:rsid w:val="00E155FF"/>
    <w:rsid w:val="00E25E23"/>
    <w:rsid w:val="00E26581"/>
    <w:rsid w:val="00E33BAE"/>
    <w:rsid w:val="00E56848"/>
    <w:rsid w:val="00E66DCE"/>
    <w:rsid w:val="00E707A6"/>
    <w:rsid w:val="00E76CB3"/>
    <w:rsid w:val="00E774BA"/>
    <w:rsid w:val="00E82A7A"/>
    <w:rsid w:val="00EA1217"/>
    <w:rsid w:val="00EA5B7C"/>
    <w:rsid w:val="00EB2ACE"/>
    <w:rsid w:val="00EC2C34"/>
    <w:rsid w:val="00EC5C9F"/>
    <w:rsid w:val="00EF05A0"/>
    <w:rsid w:val="00EF56BF"/>
    <w:rsid w:val="00F00E72"/>
    <w:rsid w:val="00F0124E"/>
    <w:rsid w:val="00F054BA"/>
    <w:rsid w:val="00F05E16"/>
    <w:rsid w:val="00F142B5"/>
    <w:rsid w:val="00F14999"/>
    <w:rsid w:val="00F224F1"/>
    <w:rsid w:val="00F270D4"/>
    <w:rsid w:val="00F34994"/>
    <w:rsid w:val="00F3793D"/>
    <w:rsid w:val="00F40CB1"/>
    <w:rsid w:val="00F470C1"/>
    <w:rsid w:val="00F603DC"/>
    <w:rsid w:val="00F73F96"/>
    <w:rsid w:val="00F75BB3"/>
    <w:rsid w:val="00F7642C"/>
    <w:rsid w:val="00F838AD"/>
    <w:rsid w:val="00F93DFB"/>
    <w:rsid w:val="00F9481F"/>
    <w:rsid w:val="00F9528C"/>
    <w:rsid w:val="00F9719F"/>
    <w:rsid w:val="00FA3A3A"/>
    <w:rsid w:val="00FB358A"/>
    <w:rsid w:val="00FB4704"/>
    <w:rsid w:val="00FC385E"/>
    <w:rsid w:val="00FF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81C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1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4EA"/>
  </w:style>
  <w:style w:type="paragraph" w:styleId="Footer">
    <w:name w:val="footer"/>
    <w:basedOn w:val="Normal"/>
    <w:link w:val="FooterChar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14EA"/>
  </w:style>
  <w:style w:type="paragraph" w:styleId="NormalWeb">
    <w:name w:val="Normal (Web)"/>
    <w:basedOn w:val="Normal"/>
    <w:uiPriority w:val="99"/>
    <w:semiHidden/>
    <w:unhideWhenUsed/>
    <w:rsid w:val="008A14E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506EE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506EE"/>
    <w:rPr>
      <w:rFonts w:eastAsiaTheme="minorEastAsia"/>
      <w:lang w:eastAsia="ja-JP"/>
    </w:rPr>
  </w:style>
  <w:style w:type="table" w:customStyle="1" w:styleId="GridTable4-Accent21">
    <w:name w:val="Grid Table 4 - Accent 21"/>
    <w:basedOn w:val="TableNormal"/>
    <w:uiPriority w:val="49"/>
    <w:rsid w:val="00DF622A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464B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8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855"/>
    <w:rPr>
      <w:rFonts w:ascii="Tahoma" w:hAnsi="Tahoma" w:cs="Tahoma"/>
      <w:sz w:val="16"/>
      <w:szCs w:val="16"/>
    </w:rPr>
  </w:style>
  <w:style w:type="table" w:styleId="ColorfulGrid-Accent5">
    <w:name w:val="Colorful Grid Accent 5"/>
    <w:basedOn w:val="TableNormal"/>
    <w:uiPriority w:val="73"/>
    <w:rsid w:val="00892A21"/>
    <w:pPr>
      <w:spacing w:after="0" w:line="240" w:lineRule="auto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ListTable6ColorfulAccent2">
    <w:name w:val="List Table 6 Colorful Accent 2"/>
    <w:basedOn w:val="TableNormal"/>
    <w:uiPriority w:val="51"/>
    <w:rsid w:val="003E54E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Default">
    <w:name w:val="Default"/>
    <w:rsid w:val="00E66DCE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A2908"/>
    <w:rPr>
      <w:color w:val="808080"/>
    </w:rPr>
  </w:style>
  <w:style w:type="paragraph" w:styleId="Revision">
    <w:name w:val="Revision"/>
    <w:hidden/>
    <w:uiPriority w:val="99"/>
    <w:semiHidden/>
    <w:rsid w:val="00C8417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1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4EA"/>
  </w:style>
  <w:style w:type="paragraph" w:styleId="Footer">
    <w:name w:val="footer"/>
    <w:basedOn w:val="Normal"/>
    <w:link w:val="FooterChar"/>
    <w:unhideWhenUsed/>
    <w:rsid w:val="008A1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14EA"/>
  </w:style>
  <w:style w:type="paragraph" w:styleId="NormalWeb">
    <w:name w:val="Normal (Web)"/>
    <w:basedOn w:val="Normal"/>
    <w:uiPriority w:val="99"/>
    <w:semiHidden/>
    <w:unhideWhenUsed/>
    <w:rsid w:val="008A14E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506EE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506EE"/>
    <w:rPr>
      <w:rFonts w:eastAsiaTheme="minorEastAsia"/>
      <w:lang w:eastAsia="ja-JP"/>
    </w:rPr>
  </w:style>
  <w:style w:type="table" w:customStyle="1" w:styleId="GridTable4-Accent21">
    <w:name w:val="Grid Table 4 - Accent 21"/>
    <w:basedOn w:val="TableNormal"/>
    <w:uiPriority w:val="49"/>
    <w:rsid w:val="00DF622A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464B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8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855"/>
    <w:rPr>
      <w:rFonts w:ascii="Tahoma" w:hAnsi="Tahoma" w:cs="Tahoma"/>
      <w:sz w:val="16"/>
      <w:szCs w:val="16"/>
    </w:rPr>
  </w:style>
  <w:style w:type="table" w:styleId="ColorfulGrid-Accent5">
    <w:name w:val="Colorful Grid Accent 5"/>
    <w:basedOn w:val="TableNormal"/>
    <w:uiPriority w:val="73"/>
    <w:rsid w:val="00892A21"/>
    <w:pPr>
      <w:spacing w:after="0" w:line="240" w:lineRule="auto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ListTable6ColorfulAccent2">
    <w:name w:val="List Table 6 Colorful Accent 2"/>
    <w:basedOn w:val="TableNormal"/>
    <w:uiPriority w:val="51"/>
    <w:rsid w:val="003E54E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Default">
    <w:name w:val="Default"/>
    <w:rsid w:val="00E66DCE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A2908"/>
    <w:rPr>
      <w:color w:val="808080"/>
    </w:rPr>
  </w:style>
  <w:style w:type="paragraph" w:styleId="Revision">
    <w:name w:val="Revision"/>
    <w:hidden/>
    <w:uiPriority w:val="99"/>
    <w:semiHidden/>
    <w:rsid w:val="00C841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D6434-F84B-48A7-8979-9A217B0E8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ne.white@dcfs.gov.jm</dc:creator>
  <cp:lastModifiedBy>Laing</cp:lastModifiedBy>
  <cp:revision>7</cp:revision>
  <cp:lastPrinted>2026-01-11T21:25:00Z</cp:lastPrinted>
  <dcterms:created xsi:type="dcterms:W3CDTF">2025-02-28T13:55:00Z</dcterms:created>
  <dcterms:modified xsi:type="dcterms:W3CDTF">2026-01-1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237e87e5e8cc8b060110a8721fe4da6f3d40dfbff3f0dc4d2f8c18334f3ea7</vt:lpwstr>
  </property>
</Properties>
</file>